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39F8" w:rsidRDefault="006239F8" w:rsidP="004073BB">
      <w:pPr>
        <w:pStyle w:val="Heading1"/>
        <w:rPr>
          <w:b w:val="0"/>
          <w:szCs w:val="20"/>
        </w:rPr>
      </w:pPr>
      <w:bookmarkStart w:id="0" w:name="_GoBack"/>
      <w:bookmarkEnd w:id="0"/>
    </w:p>
    <w:p w:rsidR="004073BB" w:rsidRDefault="004073BB" w:rsidP="004073BB">
      <w:pPr>
        <w:pStyle w:val="Heading1"/>
        <w:rPr>
          <w:b w:val="0"/>
          <w:szCs w:val="20"/>
        </w:rPr>
      </w:pPr>
      <w:r w:rsidRPr="00F056A8">
        <w:rPr>
          <w:b w:val="0"/>
          <w:szCs w:val="20"/>
        </w:rPr>
        <w:t xml:space="preserve">THURSDAY                                     </w:t>
      </w:r>
      <w:r w:rsidR="003F178E" w:rsidRPr="00F056A8">
        <w:rPr>
          <w:b w:val="0"/>
          <w:szCs w:val="20"/>
        </w:rPr>
        <w:t xml:space="preserve"> </w:t>
      </w:r>
      <w:r w:rsidRPr="00F056A8">
        <w:rPr>
          <w:b w:val="0"/>
          <w:szCs w:val="20"/>
        </w:rPr>
        <w:t xml:space="preserve">         </w:t>
      </w:r>
      <w:r w:rsidR="005F792E">
        <w:rPr>
          <w:b w:val="0"/>
          <w:szCs w:val="20"/>
        </w:rPr>
        <w:t xml:space="preserve">   </w:t>
      </w:r>
      <w:r w:rsidRPr="00F056A8">
        <w:rPr>
          <w:b w:val="0"/>
          <w:szCs w:val="20"/>
        </w:rPr>
        <w:t xml:space="preserve">                                                             </w:t>
      </w:r>
      <w:r w:rsidR="00C72FB9" w:rsidRPr="00F056A8">
        <w:rPr>
          <w:b w:val="0"/>
          <w:szCs w:val="20"/>
        </w:rPr>
        <w:t xml:space="preserve">              </w:t>
      </w:r>
      <w:r w:rsidR="005E27E9">
        <w:rPr>
          <w:b w:val="0"/>
          <w:szCs w:val="20"/>
        </w:rPr>
        <w:t xml:space="preserve">    </w:t>
      </w:r>
      <w:r w:rsidR="00C72FB9" w:rsidRPr="00F056A8">
        <w:rPr>
          <w:b w:val="0"/>
          <w:szCs w:val="20"/>
        </w:rPr>
        <w:t xml:space="preserve">  </w:t>
      </w:r>
      <w:r w:rsidR="0049460D" w:rsidRPr="00F056A8">
        <w:rPr>
          <w:b w:val="0"/>
          <w:szCs w:val="20"/>
        </w:rPr>
        <w:t xml:space="preserve">    </w:t>
      </w:r>
      <w:r w:rsidR="00020B54">
        <w:rPr>
          <w:b w:val="0"/>
          <w:szCs w:val="20"/>
        </w:rPr>
        <w:t>DECEMBER</w:t>
      </w:r>
      <w:r w:rsidR="006A0ED9">
        <w:rPr>
          <w:b w:val="0"/>
          <w:szCs w:val="20"/>
        </w:rPr>
        <w:t xml:space="preserve"> 1</w:t>
      </w:r>
      <w:r w:rsidR="00020B54">
        <w:rPr>
          <w:b w:val="0"/>
          <w:szCs w:val="20"/>
        </w:rPr>
        <w:t>6</w:t>
      </w:r>
      <w:r w:rsidR="003933E9">
        <w:rPr>
          <w:b w:val="0"/>
          <w:szCs w:val="20"/>
        </w:rPr>
        <w:t xml:space="preserve">, </w:t>
      </w:r>
      <w:r w:rsidR="007E7196">
        <w:rPr>
          <w:b w:val="0"/>
          <w:szCs w:val="20"/>
        </w:rPr>
        <w:t>202</w:t>
      </w:r>
      <w:r w:rsidR="000D42BA">
        <w:rPr>
          <w:b w:val="0"/>
          <w:szCs w:val="20"/>
        </w:rPr>
        <w:t>1</w:t>
      </w:r>
    </w:p>
    <w:p w:rsidR="004073BB" w:rsidRDefault="005F792E" w:rsidP="004073BB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</w:t>
      </w:r>
    </w:p>
    <w:p w:rsidR="00260436" w:rsidRDefault="00260436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 HIRING</w:t>
      </w:r>
    </w:p>
    <w:p w:rsidR="00DE77DA" w:rsidRDefault="00DE77DA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unningham, Dayna – East Hardin, Classroom Instructor</w:t>
      </w:r>
    </w:p>
    <w:p w:rsidR="002D0FCF" w:rsidRDefault="00290074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atenaude, Adrianne – North Hardin</w:t>
      </w:r>
      <w:r w:rsidR="00DE77DA">
        <w:rPr>
          <w:rFonts w:ascii="Times New Roman" w:hAnsi="Times New Roman" w:cs="Times New Roman"/>
          <w:bCs/>
          <w:sz w:val="20"/>
          <w:szCs w:val="20"/>
        </w:rPr>
        <w:t>, Family</w:t>
      </w:r>
      <w:r>
        <w:rPr>
          <w:rFonts w:ascii="Times New Roman" w:hAnsi="Times New Roman" w:cs="Times New Roman"/>
          <w:bCs/>
          <w:sz w:val="20"/>
          <w:szCs w:val="20"/>
        </w:rPr>
        <w:t xml:space="preserve"> &amp; Consumer Science </w:t>
      </w:r>
    </w:p>
    <w:p w:rsidR="002649CA" w:rsidRDefault="002649CA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Meade, Shelly – RES – Elementary Classroom Instructor </w:t>
      </w:r>
    </w:p>
    <w:p w:rsidR="003302C9" w:rsidRDefault="003302C9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Stockton, Joseph – North Hardin, Exceptional Instructor </w:t>
      </w:r>
    </w:p>
    <w:p w:rsidR="00AA1528" w:rsidRPr="005E4654" w:rsidRDefault="00AA1528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Thomas, Demond – Lincoln Trail Hospital </w:t>
      </w:r>
    </w:p>
    <w:p w:rsidR="00CB2CC7" w:rsidRDefault="00CB2CC7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14263C" w:rsidRDefault="0014263C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DB3FF3" w:rsidRDefault="00282EBF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282EBF">
        <w:rPr>
          <w:rFonts w:ascii="Times New Roman" w:hAnsi="Times New Roman" w:cs="Times New Roman"/>
          <w:bCs/>
          <w:sz w:val="20"/>
          <w:szCs w:val="20"/>
          <w:u w:val="single"/>
        </w:rPr>
        <w:t>CERTIFIED RESIGNATIONS</w:t>
      </w:r>
      <w:r w:rsidR="00E32B4E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:rsidR="00EB7E0A" w:rsidRDefault="00EB7E0A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Freeman, Charles – John Hardin H.S. Classroom Instructor Effective 11/12/2021</w:t>
      </w:r>
    </w:p>
    <w:p w:rsidR="00772AA5" w:rsidRDefault="00772AA5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oodman, James – College View Campus, H.S. Classroom Instru</w:t>
      </w:r>
      <w:r w:rsidR="007E1F0F">
        <w:rPr>
          <w:rFonts w:ascii="Times New Roman" w:hAnsi="Times New Roman" w:cs="Times New Roman"/>
          <w:bCs/>
          <w:sz w:val="20"/>
          <w:szCs w:val="20"/>
        </w:rPr>
        <w:t>ctor</w:t>
      </w:r>
      <w:r>
        <w:rPr>
          <w:rFonts w:ascii="Times New Roman" w:hAnsi="Times New Roman" w:cs="Times New Roman"/>
          <w:bCs/>
          <w:sz w:val="20"/>
          <w:szCs w:val="20"/>
        </w:rPr>
        <w:t xml:space="preserve"> Effective 11/10/2021</w:t>
      </w:r>
    </w:p>
    <w:p w:rsidR="00A15FFF" w:rsidRDefault="00A15FFF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Sharp, Christopher – College View Campus, </w:t>
      </w:r>
      <w:r w:rsidR="007E1F0F">
        <w:rPr>
          <w:rFonts w:ascii="Times New Roman" w:hAnsi="Times New Roman" w:cs="Times New Roman"/>
          <w:bCs/>
          <w:sz w:val="20"/>
          <w:szCs w:val="20"/>
        </w:rPr>
        <w:t>H.S. Classroom Instructor</w:t>
      </w:r>
      <w:r>
        <w:rPr>
          <w:rFonts w:ascii="Times New Roman" w:hAnsi="Times New Roman" w:cs="Times New Roman"/>
          <w:bCs/>
          <w:sz w:val="20"/>
          <w:szCs w:val="20"/>
        </w:rPr>
        <w:t xml:space="preserve"> Effective 11/19/2021</w:t>
      </w:r>
    </w:p>
    <w:p w:rsidR="007E1F0F" w:rsidRDefault="007E1F0F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mith, Elizabeth – Bluegrass Middle, Enrichment Effective 12/06/2021</w:t>
      </w:r>
    </w:p>
    <w:p w:rsidR="000B7681" w:rsidRDefault="000B7681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right, Heath – Heartland, Elementary Classroom Instruct</w:t>
      </w:r>
      <w:r w:rsidR="007E1F0F">
        <w:rPr>
          <w:rFonts w:ascii="Times New Roman" w:hAnsi="Times New Roman" w:cs="Times New Roman"/>
          <w:bCs/>
          <w:sz w:val="20"/>
          <w:szCs w:val="20"/>
        </w:rPr>
        <w:t>or</w:t>
      </w:r>
      <w:r>
        <w:rPr>
          <w:rFonts w:ascii="Times New Roman" w:hAnsi="Times New Roman" w:cs="Times New Roman"/>
          <w:bCs/>
          <w:sz w:val="20"/>
          <w:szCs w:val="20"/>
        </w:rPr>
        <w:t xml:space="preserve"> Effective 12/31/2021</w:t>
      </w:r>
    </w:p>
    <w:p w:rsidR="00534380" w:rsidRDefault="00534380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534380" w:rsidRDefault="00534380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 w:rsidRPr="00534380">
        <w:rPr>
          <w:rFonts w:ascii="Times New Roman" w:hAnsi="Times New Roman" w:cs="Times New Roman"/>
          <w:bCs/>
          <w:sz w:val="20"/>
          <w:szCs w:val="20"/>
          <w:u w:val="single"/>
        </w:rPr>
        <w:t>CERTIFIED RETIREMENTS</w:t>
      </w:r>
    </w:p>
    <w:p w:rsidR="00E746F6" w:rsidRDefault="00E746F6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randenburg, Elizabeth – North Park – Principal Effective 01/01/2022</w:t>
      </w:r>
    </w:p>
    <w:p w:rsidR="00D74828" w:rsidRPr="00D74828" w:rsidRDefault="00D74828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D74828">
        <w:rPr>
          <w:rFonts w:ascii="Times New Roman" w:hAnsi="Times New Roman" w:cs="Times New Roman"/>
          <w:bCs/>
          <w:sz w:val="20"/>
          <w:szCs w:val="20"/>
        </w:rPr>
        <w:t>Thomas, Jonathan – Central Office Effective 03/01/2022</w:t>
      </w:r>
    </w:p>
    <w:p w:rsidR="00A15FFF" w:rsidRDefault="00A15FFF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C15B15" w:rsidRDefault="00C15B15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80189C" w:rsidRPr="005D717A" w:rsidRDefault="0080189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D77506" w:rsidRDefault="004073BB" w:rsidP="004073BB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 w:rsidRPr="004073BB">
        <w:rPr>
          <w:rFonts w:ascii="Times New Roman" w:hAnsi="Times New Roman" w:cs="Times New Roman"/>
          <w:bCs/>
          <w:sz w:val="20"/>
          <w:szCs w:val="20"/>
          <w:u w:val="single"/>
        </w:rPr>
        <w:t>EXTRA-</w:t>
      </w:r>
      <w:r w:rsidR="00EB73C2">
        <w:rPr>
          <w:rFonts w:ascii="Times New Roman" w:hAnsi="Times New Roman" w:cs="Times New Roman"/>
          <w:bCs/>
          <w:sz w:val="20"/>
          <w:szCs w:val="20"/>
          <w:u w:val="single"/>
        </w:rPr>
        <w:t>CURRICULAR</w:t>
      </w:r>
      <w:r w:rsidRPr="004073BB">
        <w:rPr>
          <w:rFonts w:ascii="Times New Roman" w:hAnsi="Times New Roman" w:cs="Times New Roman"/>
          <w:bCs/>
          <w:sz w:val="20"/>
          <w:szCs w:val="20"/>
          <w:u w:val="single"/>
        </w:rPr>
        <w:t>/PARAPROFESSIONAL HIRING</w:t>
      </w:r>
    </w:p>
    <w:p w:rsidR="00A07430" w:rsidRDefault="00A07430" w:rsidP="004073BB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eck, Matthew –</w:t>
      </w:r>
      <w:r w:rsidR="00A9425A">
        <w:rPr>
          <w:rFonts w:ascii="Times New Roman" w:hAnsi="Times New Roman" w:cs="Times New Roman"/>
          <w:bCs/>
          <w:sz w:val="20"/>
          <w:szCs w:val="20"/>
        </w:rPr>
        <w:t xml:space="preserve"> North Hardin</w:t>
      </w:r>
      <w:r>
        <w:rPr>
          <w:rFonts w:ascii="Times New Roman" w:hAnsi="Times New Roman" w:cs="Times New Roman"/>
          <w:bCs/>
          <w:sz w:val="20"/>
          <w:szCs w:val="20"/>
        </w:rPr>
        <w:t xml:space="preserve">, Bass Fishing Coach </w:t>
      </w:r>
    </w:p>
    <w:p w:rsidR="004803CB" w:rsidRDefault="00A9425A" w:rsidP="004073BB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louse, Katherine – Central Hardin</w:t>
      </w:r>
      <w:r w:rsidR="004803CB">
        <w:rPr>
          <w:rFonts w:ascii="Times New Roman" w:hAnsi="Times New Roman" w:cs="Times New Roman"/>
          <w:bCs/>
          <w:sz w:val="20"/>
          <w:szCs w:val="20"/>
        </w:rPr>
        <w:t xml:space="preserve">, Bowling Assistant Coach </w:t>
      </w:r>
    </w:p>
    <w:p w:rsidR="00697D67" w:rsidRDefault="00697D67" w:rsidP="004073BB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inder, Tyler – North Hardin, Head Baseball Coach (25%)</w:t>
      </w:r>
    </w:p>
    <w:p w:rsidR="009F69B8" w:rsidRDefault="009F69B8" w:rsidP="004073BB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Lile, Shawn – John Hardin, 9</w:t>
      </w:r>
      <w:r w:rsidRPr="009F69B8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ade Baseball Coach</w:t>
      </w:r>
    </w:p>
    <w:p w:rsidR="00CF55CD" w:rsidRDefault="00CF55CD" w:rsidP="004073BB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olk, Kimberly – North Hardin, Assistant Girls</w:t>
      </w:r>
      <w:r w:rsidR="007F294F">
        <w:rPr>
          <w:rFonts w:ascii="Times New Roman" w:hAnsi="Times New Roman" w:cs="Times New Roman"/>
          <w:bCs/>
          <w:sz w:val="20"/>
          <w:szCs w:val="20"/>
        </w:rPr>
        <w:t>’</w:t>
      </w:r>
      <w:r>
        <w:rPr>
          <w:rFonts w:ascii="Times New Roman" w:hAnsi="Times New Roman" w:cs="Times New Roman"/>
          <w:bCs/>
          <w:sz w:val="20"/>
          <w:szCs w:val="20"/>
        </w:rPr>
        <w:t xml:space="preserve"> Track Coach (24%)</w:t>
      </w:r>
    </w:p>
    <w:p w:rsidR="005E3418" w:rsidRDefault="00A9425A" w:rsidP="004073BB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iller, Natalie – North Hardin</w:t>
      </w:r>
      <w:r w:rsidR="00D77506" w:rsidRPr="00D77506">
        <w:rPr>
          <w:rFonts w:ascii="Times New Roman" w:hAnsi="Times New Roman" w:cs="Times New Roman"/>
          <w:bCs/>
          <w:sz w:val="20"/>
          <w:szCs w:val="20"/>
        </w:rPr>
        <w:t>, Asst. Swim Coach</w:t>
      </w:r>
    </w:p>
    <w:p w:rsidR="00D77506" w:rsidRPr="00D77506" w:rsidRDefault="005E3418" w:rsidP="004073BB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ullen, David – West Hardin, Archery Coach (1%)</w:t>
      </w:r>
      <w:r w:rsidR="00D77506" w:rsidRPr="00D77506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:rsidR="0080189C" w:rsidRDefault="0080189C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A15FFF" w:rsidRDefault="00A15FFF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C0491F" w:rsidRDefault="006B4F62" w:rsidP="00BC6343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 w:rsidRPr="007E2556">
        <w:rPr>
          <w:rFonts w:ascii="Times New Roman" w:hAnsi="Times New Roman" w:cs="Times New Roman"/>
          <w:bCs/>
          <w:sz w:val="20"/>
          <w:szCs w:val="20"/>
          <w:u w:val="single"/>
        </w:rPr>
        <w:t>EXTRA-</w:t>
      </w:r>
      <w:r w:rsidR="00EB73C2" w:rsidRPr="007E2556">
        <w:rPr>
          <w:rFonts w:ascii="Times New Roman" w:hAnsi="Times New Roman" w:cs="Times New Roman"/>
          <w:bCs/>
          <w:sz w:val="20"/>
          <w:szCs w:val="20"/>
          <w:u w:val="single"/>
        </w:rPr>
        <w:t>CURRICULAR/PARAPROFESSIONAL</w:t>
      </w:r>
      <w:r w:rsidR="007F5B60" w:rsidRPr="007E2556">
        <w:rPr>
          <w:rFonts w:ascii="Times New Roman" w:hAnsi="Times New Roman" w:cs="Times New Roman"/>
          <w:bCs/>
          <w:sz w:val="20"/>
          <w:szCs w:val="20"/>
          <w:u w:val="single"/>
        </w:rPr>
        <w:t xml:space="preserve"> RESIGNATION</w:t>
      </w:r>
      <w:r w:rsidR="00702575" w:rsidRPr="007E2556">
        <w:rPr>
          <w:rFonts w:ascii="Times New Roman" w:hAnsi="Times New Roman" w:cs="Times New Roman"/>
          <w:bCs/>
          <w:sz w:val="20"/>
          <w:szCs w:val="20"/>
          <w:u w:val="single"/>
        </w:rPr>
        <w:t>S</w:t>
      </w:r>
    </w:p>
    <w:p w:rsidR="001B563D" w:rsidRDefault="001B563D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arger, Robert – James T. Alton, Vex Robotics</w:t>
      </w:r>
      <w:r w:rsidR="004C4287">
        <w:rPr>
          <w:rFonts w:ascii="Times New Roman" w:hAnsi="Times New Roman" w:cs="Times New Roman"/>
          <w:bCs/>
          <w:sz w:val="20"/>
          <w:szCs w:val="20"/>
        </w:rPr>
        <w:t xml:space="preserve"> Effective 11/17/2021</w:t>
      </w:r>
    </w:p>
    <w:p w:rsidR="007237E4" w:rsidRDefault="007237E4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7237E4">
        <w:rPr>
          <w:rFonts w:ascii="Times New Roman" w:hAnsi="Times New Roman" w:cs="Times New Roman"/>
          <w:bCs/>
          <w:sz w:val="20"/>
          <w:szCs w:val="20"/>
        </w:rPr>
        <w:t>Geer, Austin –</w:t>
      </w:r>
      <w:r w:rsidR="00A9425A">
        <w:rPr>
          <w:rFonts w:ascii="Times New Roman" w:hAnsi="Times New Roman" w:cs="Times New Roman"/>
          <w:bCs/>
          <w:sz w:val="20"/>
          <w:szCs w:val="20"/>
        </w:rPr>
        <w:t xml:space="preserve"> North Middle</w:t>
      </w:r>
      <w:r w:rsidRPr="007237E4">
        <w:rPr>
          <w:rFonts w:ascii="Times New Roman" w:hAnsi="Times New Roman" w:cs="Times New Roman"/>
          <w:bCs/>
          <w:sz w:val="20"/>
          <w:szCs w:val="20"/>
        </w:rPr>
        <w:t xml:space="preserve">, Head Archery </w:t>
      </w:r>
      <w:r w:rsidR="004C4287" w:rsidRPr="007237E4">
        <w:rPr>
          <w:rFonts w:ascii="Times New Roman" w:hAnsi="Times New Roman" w:cs="Times New Roman"/>
          <w:bCs/>
          <w:sz w:val="20"/>
          <w:szCs w:val="20"/>
        </w:rPr>
        <w:t xml:space="preserve">Coach </w:t>
      </w:r>
      <w:r w:rsidR="004C4287">
        <w:rPr>
          <w:rFonts w:ascii="Times New Roman" w:hAnsi="Times New Roman" w:cs="Times New Roman"/>
          <w:bCs/>
          <w:sz w:val="20"/>
          <w:szCs w:val="20"/>
        </w:rPr>
        <w:t>Effective 10/26/2021</w:t>
      </w:r>
    </w:p>
    <w:p w:rsidR="00F54A18" w:rsidRDefault="00F54A18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anders, Mary Beth –</w:t>
      </w:r>
      <w:r w:rsidR="00A9425A">
        <w:rPr>
          <w:rFonts w:ascii="Times New Roman" w:hAnsi="Times New Roman" w:cs="Times New Roman"/>
          <w:bCs/>
          <w:sz w:val="20"/>
          <w:szCs w:val="20"/>
        </w:rPr>
        <w:t xml:space="preserve"> East Hardin</w:t>
      </w:r>
      <w:r>
        <w:rPr>
          <w:rFonts w:ascii="Times New Roman" w:hAnsi="Times New Roman" w:cs="Times New Roman"/>
          <w:bCs/>
          <w:sz w:val="20"/>
          <w:szCs w:val="20"/>
        </w:rPr>
        <w:t xml:space="preserve">, MS Cheer Coach </w:t>
      </w:r>
      <w:r w:rsidR="004C4287">
        <w:rPr>
          <w:rFonts w:ascii="Times New Roman" w:hAnsi="Times New Roman" w:cs="Times New Roman"/>
          <w:bCs/>
          <w:sz w:val="20"/>
          <w:szCs w:val="20"/>
        </w:rPr>
        <w:t>Effective 11/10/2021</w:t>
      </w:r>
    </w:p>
    <w:p w:rsidR="00DA6F00" w:rsidRDefault="00DA6F00" w:rsidP="00BC6343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B61898" w:rsidRDefault="00B61898" w:rsidP="004A1487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B61898" w:rsidRDefault="00B61898" w:rsidP="00B6189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SUBSTITUTE RESIGNATION</w:t>
      </w:r>
    </w:p>
    <w:p w:rsidR="00B61898" w:rsidRPr="00B61898" w:rsidRDefault="00B61898" w:rsidP="00B6189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B61898">
        <w:rPr>
          <w:rFonts w:ascii="Times New Roman" w:hAnsi="Times New Roman" w:cs="Times New Roman"/>
          <w:bCs/>
          <w:sz w:val="20"/>
          <w:szCs w:val="20"/>
        </w:rPr>
        <w:t>Akin, Julia – effective 11/02/2021</w:t>
      </w:r>
    </w:p>
    <w:p w:rsidR="00B61898" w:rsidRPr="00B61898" w:rsidRDefault="00B61898" w:rsidP="00B6189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B61898">
        <w:rPr>
          <w:rFonts w:ascii="Times New Roman" w:hAnsi="Times New Roman" w:cs="Times New Roman"/>
          <w:bCs/>
          <w:sz w:val="20"/>
          <w:szCs w:val="20"/>
        </w:rPr>
        <w:t>Watford, Henry – 10/26/2021</w:t>
      </w:r>
    </w:p>
    <w:p w:rsidR="00B61898" w:rsidRPr="00B61898" w:rsidRDefault="00B61898" w:rsidP="00B6189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B61898">
        <w:rPr>
          <w:rFonts w:ascii="Times New Roman" w:hAnsi="Times New Roman" w:cs="Times New Roman"/>
          <w:bCs/>
          <w:sz w:val="20"/>
          <w:szCs w:val="20"/>
        </w:rPr>
        <w:t>Thompson, Judith – 08/30/2021</w:t>
      </w:r>
    </w:p>
    <w:p w:rsidR="00B61898" w:rsidRPr="00CF55CD" w:rsidRDefault="00B61898" w:rsidP="004A1487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B61898">
        <w:rPr>
          <w:rFonts w:ascii="Times New Roman" w:hAnsi="Times New Roman" w:cs="Times New Roman"/>
          <w:bCs/>
          <w:sz w:val="20"/>
          <w:szCs w:val="20"/>
        </w:rPr>
        <w:t>Vowels, Joseph – 10/22/2021</w:t>
      </w:r>
    </w:p>
    <w:sectPr w:rsidR="00B61898" w:rsidRPr="00CF55CD" w:rsidSect="004C6B7D">
      <w:headerReference w:type="default" r:id="rId7"/>
      <w:type w:val="continuous"/>
      <w:pgSz w:w="12240" w:h="15840"/>
      <w:pgMar w:top="1350" w:right="99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6A3D" w:rsidRDefault="002F6A3D" w:rsidP="004073BB">
      <w:pPr>
        <w:spacing w:after="0" w:line="240" w:lineRule="auto"/>
      </w:pPr>
      <w:r>
        <w:separator/>
      </w:r>
    </w:p>
  </w:endnote>
  <w:endnote w:type="continuationSeparator" w:id="0">
    <w:p w:rsidR="002F6A3D" w:rsidRDefault="002F6A3D" w:rsidP="004073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6A3D" w:rsidRDefault="002F6A3D" w:rsidP="004073BB">
      <w:pPr>
        <w:spacing w:after="0" w:line="240" w:lineRule="auto"/>
      </w:pPr>
      <w:r>
        <w:separator/>
      </w:r>
    </w:p>
  </w:footnote>
  <w:footnote w:type="continuationSeparator" w:id="0">
    <w:p w:rsidR="002F6A3D" w:rsidRDefault="002F6A3D" w:rsidP="004073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73BB" w:rsidRPr="00345644" w:rsidRDefault="004073BB" w:rsidP="004073BB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HARDIN COUNTY SCHOOLS</w:t>
    </w:r>
  </w:p>
  <w:p w:rsidR="004073BB" w:rsidRPr="00345644" w:rsidRDefault="004073BB" w:rsidP="004073BB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CERTIFIED PERSONNEL ACTIONS</w:t>
    </w:r>
  </w:p>
  <w:p w:rsidR="004073BB" w:rsidRDefault="004073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zQ2NDAwtzAzMDJU0lEKTi0uzszPAykwrAUA+KeQ1CwAAAA="/>
  </w:docVars>
  <w:rsids>
    <w:rsidRoot w:val="004073BB"/>
    <w:rsid w:val="00001881"/>
    <w:rsid w:val="00003E47"/>
    <w:rsid w:val="00004BBF"/>
    <w:rsid w:val="0000501B"/>
    <w:rsid w:val="0000730E"/>
    <w:rsid w:val="00007833"/>
    <w:rsid w:val="0001042B"/>
    <w:rsid w:val="00011186"/>
    <w:rsid w:val="00012403"/>
    <w:rsid w:val="0001287E"/>
    <w:rsid w:val="00014116"/>
    <w:rsid w:val="000167B7"/>
    <w:rsid w:val="0001742D"/>
    <w:rsid w:val="00020348"/>
    <w:rsid w:val="00020B54"/>
    <w:rsid w:val="00021540"/>
    <w:rsid w:val="000229BD"/>
    <w:rsid w:val="00024F69"/>
    <w:rsid w:val="00025420"/>
    <w:rsid w:val="00026CFA"/>
    <w:rsid w:val="00033870"/>
    <w:rsid w:val="000362FB"/>
    <w:rsid w:val="00037445"/>
    <w:rsid w:val="00040019"/>
    <w:rsid w:val="00040103"/>
    <w:rsid w:val="00040F5C"/>
    <w:rsid w:val="000421C8"/>
    <w:rsid w:val="000422C2"/>
    <w:rsid w:val="00043E76"/>
    <w:rsid w:val="00045F10"/>
    <w:rsid w:val="00046908"/>
    <w:rsid w:val="00047B80"/>
    <w:rsid w:val="000502D7"/>
    <w:rsid w:val="000502F4"/>
    <w:rsid w:val="000514B8"/>
    <w:rsid w:val="00051B43"/>
    <w:rsid w:val="00052CE5"/>
    <w:rsid w:val="00052EDD"/>
    <w:rsid w:val="00053889"/>
    <w:rsid w:val="00054313"/>
    <w:rsid w:val="00054F7E"/>
    <w:rsid w:val="000564C9"/>
    <w:rsid w:val="0006257B"/>
    <w:rsid w:val="000627CC"/>
    <w:rsid w:val="000627D6"/>
    <w:rsid w:val="00063915"/>
    <w:rsid w:val="00064AE2"/>
    <w:rsid w:val="00065D39"/>
    <w:rsid w:val="00066D62"/>
    <w:rsid w:val="00067B2D"/>
    <w:rsid w:val="00067F1F"/>
    <w:rsid w:val="00070003"/>
    <w:rsid w:val="0007070A"/>
    <w:rsid w:val="000714AB"/>
    <w:rsid w:val="00072232"/>
    <w:rsid w:val="0007301D"/>
    <w:rsid w:val="00073BE6"/>
    <w:rsid w:val="00075129"/>
    <w:rsid w:val="000765F9"/>
    <w:rsid w:val="00076A7E"/>
    <w:rsid w:val="00083869"/>
    <w:rsid w:val="00083B1C"/>
    <w:rsid w:val="00083D01"/>
    <w:rsid w:val="000843DA"/>
    <w:rsid w:val="00085438"/>
    <w:rsid w:val="00085AAF"/>
    <w:rsid w:val="00086D23"/>
    <w:rsid w:val="00087B73"/>
    <w:rsid w:val="00090441"/>
    <w:rsid w:val="00091F45"/>
    <w:rsid w:val="00091F68"/>
    <w:rsid w:val="00092C08"/>
    <w:rsid w:val="00094A6A"/>
    <w:rsid w:val="00094B96"/>
    <w:rsid w:val="000A2A5A"/>
    <w:rsid w:val="000A2B75"/>
    <w:rsid w:val="000A2E61"/>
    <w:rsid w:val="000A3988"/>
    <w:rsid w:val="000A4F0E"/>
    <w:rsid w:val="000A6E66"/>
    <w:rsid w:val="000A7E1B"/>
    <w:rsid w:val="000B076E"/>
    <w:rsid w:val="000B0A6C"/>
    <w:rsid w:val="000B1731"/>
    <w:rsid w:val="000B2AA1"/>
    <w:rsid w:val="000B3099"/>
    <w:rsid w:val="000B510A"/>
    <w:rsid w:val="000B6E87"/>
    <w:rsid w:val="000B6FCC"/>
    <w:rsid w:val="000B75B5"/>
    <w:rsid w:val="000B7681"/>
    <w:rsid w:val="000C3593"/>
    <w:rsid w:val="000C3E2E"/>
    <w:rsid w:val="000C424B"/>
    <w:rsid w:val="000C4E9D"/>
    <w:rsid w:val="000C511A"/>
    <w:rsid w:val="000C64AD"/>
    <w:rsid w:val="000C671B"/>
    <w:rsid w:val="000D42BA"/>
    <w:rsid w:val="000D4788"/>
    <w:rsid w:val="000D58C9"/>
    <w:rsid w:val="000D673D"/>
    <w:rsid w:val="000E0C36"/>
    <w:rsid w:val="000E0ED9"/>
    <w:rsid w:val="000E3B3E"/>
    <w:rsid w:val="000E4B86"/>
    <w:rsid w:val="000E5032"/>
    <w:rsid w:val="000E5891"/>
    <w:rsid w:val="000E7BF2"/>
    <w:rsid w:val="000F0992"/>
    <w:rsid w:val="000F1DEC"/>
    <w:rsid w:val="000F2403"/>
    <w:rsid w:val="000F257D"/>
    <w:rsid w:val="000F2E42"/>
    <w:rsid w:val="000F4775"/>
    <w:rsid w:val="000F4ACC"/>
    <w:rsid w:val="000F6CAB"/>
    <w:rsid w:val="000F6D16"/>
    <w:rsid w:val="000F75BD"/>
    <w:rsid w:val="001007B1"/>
    <w:rsid w:val="00100C97"/>
    <w:rsid w:val="0010188D"/>
    <w:rsid w:val="00101B58"/>
    <w:rsid w:val="001028C1"/>
    <w:rsid w:val="00102C66"/>
    <w:rsid w:val="00104017"/>
    <w:rsid w:val="00104BC3"/>
    <w:rsid w:val="00104D4F"/>
    <w:rsid w:val="0010578D"/>
    <w:rsid w:val="00105FC5"/>
    <w:rsid w:val="00107040"/>
    <w:rsid w:val="0010712A"/>
    <w:rsid w:val="00107550"/>
    <w:rsid w:val="0011043D"/>
    <w:rsid w:val="00112296"/>
    <w:rsid w:val="0011324E"/>
    <w:rsid w:val="00113429"/>
    <w:rsid w:val="00113587"/>
    <w:rsid w:val="00114D5E"/>
    <w:rsid w:val="001151C3"/>
    <w:rsid w:val="001165C9"/>
    <w:rsid w:val="00116926"/>
    <w:rsid w:val="00120526"/>
    <w:rsid w:val="00122F90"/>
    <w:rsid w:val="00127542"/>
    <w:rsid w:val="00131139"/>
    <w:rsid w:val="00131ED2"/>
    <w:rsid w:val="00134543"/>
    <w:rsid w:val="00137BD1"/>
    <w:rsid w:val="00141FDE"/>
    <w:rsid w:val="0014263C"/>
    <w:rsid w:val="001429AB"/>
    <w:rsid w:val="00142CCB"/>
    <w:rsid w:val="0014378C"/>
    <w:rsid w:val="0014464C"/>
    <w:rsid w:val="00144B1B"/>
    <w:rsid w:val="00146635"/>
    <w:rsid w:val="00146774"/>
    <w:rsid w:val="00147E03"/>
    <w:rsid w:val="001500E8"/>
    <w:rsid w:val="00151853"/>
    <w:rsid w:val="00151E3D"/>
    <w:rsid w:val="001525A5"/>
    <w:rsid w:val="00152E16"/>
    <w:rsid w:val="0015426D"/>
    <w:rsid w:val="00154E9F"/>
    <w:rsid w:val="00155B0A"/>
    <w:rsid w:val="00155B9D"/>
    <w:rsid w:val="00160508"/>
    <w:rsid w:val="00160BC6"/>
    <w:rsid w:val="001612A2"/>
    <w:rsid w:val="00161313"/>
    <w:rsid w:val="00161B83"/>
    <w:rsid w:val="0016585B"/>
    <w:rsid w:val="00165A65"/>
    <w:rsid w:val="00167199"/>
    <w:rsid w:val="00172721"/>
    <w:rsid w:val="00172CFE"/>
    <w:rsid w:val="0017328D"/>
    <w:rsid w:val="00177C2E"/>
    <w:rsid w:val="00180D89"/>
    <w:rsid w:val="00181F97"/>
    <w:rsid w:val="00184195"/>
    <w:rsid w:val="001849DB"/>
    <w:rsid w:val="0018631B"/>
    <w:rsid w:val="001912A0"/>
    <w:rsid w:val="00191A68"/>
    <w:rsid w:val="0019243B"/>
    <w:rsid w:val="00195842"/>
    <w:rsid w:val="001958F1"/>
    <w:rsid w:val="00195D62"/>
    <w:rsid w:val="00196230"/>
    <w:rsid w:val="00196657"/>
    <w:rsid w:val="0019671A"/>
    <w:rsid w:val="0019741D"/>
    <w:rsid w:val="001A195D"/>
    <w:rsid w:val="001A4D64"/>
    <w:rsid w:val="001A5670"/>
    <w:rsid w:val="001A7C63"/>
    <w:rsid w:val="001B30F4"/>
    <w:rsid w:val="001B563D"/>
    <w:rsid w:val="001C1705"/>
    <w:rsid w:val="001C205E"/>
    <w:rsid w:val="001C2A1E"/>
    <w:rsid w:val="001C3B34"/>
    <w:rsid w:val="001C4058"/>
    <w:rsid w:val="001C45BC"/>
    <w:rsid w:val="001C5455"/>
    <w:rsid w:val="001C7084"/>
    <w:rsid w:val="001C78D3"/>
    <w:rsid w:val="001D11BF"/>
    <w:rsid w:val="001D35A4"/>
    <w:rsid w:val="001D3A42"/>
    <w:rsid w:val="001D3DE8"/>
    <w:rsid w:val="001D666E"/>
    <w:rsid w:val="001D7A7D"/>
    <w:rsid w:val="001E0542"/>
    <w:rsid w:val="001E1A89"/>
    <w:rsid w:val="001E4FEB"/>
    <w:rsid w:val="001E6354"/>
    <w:rsid w:val="001E7718"/>
    <w:rsid w:val="001F0B53"/>
    <w:rsid w:val="001F0CDC"/>
    <w:rsid w:val="001F13EC"/>
    <w:rsid w:val="001F162B"/>
    <w:rsid w:val="001F405A"/>
    <w:rsid w:val="001F4525"/>
    <w:rsid w:val="001F47D9"/>
    <w:rsid w:val="001F4DF1"/>
    <w:rsid w:val="001F5896"/>
    <w:rsid w:val="001F5D55"/>
    <w:rsid w:val="00203A91"/>
    <w:rsid w:val="00203FF7"/>
    <w:rsid w:val="00204A95"/>
    <w:rsid w:val="00206484"/>
    <w:rsid w:val="0021240E"/>
    <w:rsid w:val="00212E02"/>
    <w:rsid w:val="00214B9A"/>
    <w:rsid w:val="002157D9"/>
    <w:rsid w:val="00215C28"/>
    <w:rsid w:val="00216249"/>
    <w:rsid w:val="00216CC9"/>
    <w:rsid w:val="00216CE1"/>
    <w:rsid w:val="0022099B"/>
    <w:rsid w:val="00222A0D"/>
    <w:rsid w:val="00222D9D"/>
    <w:rsid w:val="002279B3"/>
    <w:rsid w:val="00230A77"/>
    <w:rsid w:val="002310CC"/>
    <w:rsid w:val="00231D75"/>
    <w:rsid w:val="00231FFA"/>
    <w:rsid w:val="00232358"/>
    <w:rsid w:val="0023379A"/>
    <w:rsid w:val="00234005"/>
    <w:rsid w:val="002348FD"/>
    <w:rsid w:val="00234F7F"/>
    <w:rsid w:val="002355A1"/>
    <w:rsid w:val="00236CF1"/>
    <w:rsid w:val="00237122"/>
    <w:rsid w:val="0023722C"/>
    <w:rsid w:val="00237752"/>
    <w:rsid w:val="00240B2B"/>
    <w:rsid w:val="00241434"/>
    <w:rsid w:val="0024184C"/>
    <w:rsid w:val="00242FC5"/>
    <w:rsid w:val="00243BD3"/>
    <w:rsid w:val="0024609A"/>
    <w:rsid w:val="002466EF"/>
    <w:rsid w:val="00246700"/>
    <w:rsid w:val="00247554"/>
    <w:rsid w:val="002505C7"/>
    <w:rsid w:val="0025376A"/>
    <w:rsid w:val="00253DEF"/>
    <w:rsid w:val="00254741"/>
    <w:rsid w:val="0025496D"/>
    <w:rsid w:val="00255511"/>
    <w:rsid w:val="00256567"/>
    <w:rsid w:val="00256787"/>
    <w:rsid w:val="00256969"/>
    <w:rsid w:val="00257D23"/>
    <w:rsid w:val="00260436"/>
    <w:rsid w:val="002649CA"/>
    <w:rsid w:val="002649E6"/>
    <w:rsid w:val="00267E8F"/>
    <w:rsid w:val="00270F30"/>
    <w:rsid w:val="002711DA"/>
    <w:rsid w:val="00272F25"/>
    <w:rsid w:val="0027308F"/>
    <w:rsid w:val="00273527"/>
    <w:rsid w:val="0027418F"/>
    <w:rsid w:val="002747F1"/>
    <w:rsid w:val="00274CFD"/>
    <w:rsid w:val="002758EF"/>
    <w:rsid w:val="00275DE5"/>
    <w:rsid w:val="0027600C"/>
    <w:rsid w:val="002764F5"/>
    <w:rsid w:val="002767F8"/>
    <w:rsid w:val="00277583"/>
    <w:rsid w:val="002800E3"/>
    <w:rsid w:val="002809C6"/>
    <w:rsid w:val="00281BE5"/>
    <w:rsid w:val="0028264C"/>
    <w:rsid w:val="00282EBF"/>
    <w:rsid w:val="00283693"/>
    <w:rsid w:val="0028430F"/>
    <w:rsid w:val="00284B55"/>
    <w:rsid w:val="00284B9E"/>
    <w:rsid w:val="00290074"/>
    <w:rsid w:val="00290F67"/>
    <w:rsid w:val="002927E0"/>
    <w:rsid w:val="0029282E"/>
    <w:rsid w:val="00292D93"/>
    <w:rsid w:val="00293A9E"/>
    <w:rsid w:val="00293CB2"/>
    <w:rsid w:val="00293D50"/>
    <w:rsid w:val="0029472B"/>
    <w:rsid w:val="00296346"/>
    <w:rsid w:val="002A1151"/>
    <w:rsid w:val="002A2230"/>
    <w:rsid w:val="002A50B6"/>
    <w:rsid w:val="002A6CB0"/>
    <w:rsid w:val="002B0488"/>
    <w:rsid w:val="002B1180"/>
    <w:rsid w:val="002B142E"/>
    <w:rsid w:val="002B5614"/>
    <w:rsid w:val="002B5B8C"/>
    <w:rsid w:val="002B5EC3"/>
    <w:rsid w:val="002C03A7"/>
    <w:rsid w:val="002C1B75"/>
    <w:rsid w:val="002C6746"/>
    <w:rsid w:val="002C6DD9"/>
    <w:rsid w:val="002D0FCF"/>
    <w:rsid w:val="002D1A29"/>
    <w:rsid w:val="002D1F38"/>
    <w:rsid w:val="002D2C0A"/>
    <w:rsid w:val="002D382A"/>
    <w:rsid w:val="002D4AEE"/>
    <w:rsid w:val="002E14CD"/>
    <w:rsid w:val="002E2DE4"/>
    <w:rsid w:val="002E37B2"/>
    <w:rsid w:val="002E4C62"/>
    <w:rsid w:val="002E57EB"/>
    <w:rsid w:val="002E6867"/>
    <w:rsid w:val="002E6C56"/>
    <w:rsid w:val="002E72CA"/>
    <w:rsid w:val="002F31EB"/>
    <w:rsid w:val="002F32B9"/>
    <w:rsid w:val="002F563C"/>
    <w:rsid w:val="002F57AE"/>
    <w:rsid w:val="002F6A3D"/>
    <w:rsid w:val="002F752F"/>
    <w:rsid w:val="00300638"/>
    <w:rsid w:val="003007A1"/>
    <w:rsid w:val="00302A6A"/>
    <w:rsid w:val="00303088"/>
    <w:rsid w:val="003058F0"/>
    <w:rsid w:val="0030660D"/>
    <w:rsid w:val="00306DFB"/>
    <w:rsid w:val="00307B10"/>
    <w:rsid w:val="00313355"/>
    <w:rsid w:val="003137B0"/>
    <w:rsid w:val="0031434B"/>
    <w:rsid w:val="0031503F"/>
    <w:rsid w:val="0031695B"/>
    <w:rsid w:val="00317AFA"/>
    <w:rsid w:val="00320C1C"/>
    <w:rsid w:val="00320FCA"/>
    <w:rsid w:val="003213EA"/>
    <w:rsid w:val="00321F15"/>
    <w:rsid w:val="00323164"/>
    <w:rsid w:val="00323E9B"/>
    <w:rsid w:val="0032472E"/>
    <w:rsid w:val="00325860"/>
    <w:rsid w:val="00327A97"/>
    <w:rsid w:val="003302C9"/>
    <w:rsid w:val="00331AEE"/>
    <w:rsid w:val="00331DB4"/>
    <w:rsid w:val="00332D6A"/>
    <w:rsid w:val="00333AAB"/>
    <w:rsid w:val="00333FEF"/>
    <w:rsid w:val="003363B3"/>
    <w:rsid w:val="003375D1"/>
    <w:rsid w:val="00341618"/>
    <w:rsid w:val="00341859"/>
    <w:rsid w:val="003429B4"/>
    <w:rsid w:val="00345842"/>
    <w:rsid w:val="00346748"/>
    <w:rsid w:val="00346C25"/>
    <w:rsid w:val="00347E5D"/>
    <w:rsid w:val="0035012C"/>
    <w:rsid w:val="00350614"/>
    <w:rsid w:val="0035124E"/>
    <w:rsid w:val="00351650"/>
    <w:rsid w:val="0035172B"/>
    <w:rsid w:val="00351CEA"/>
    <w:rsid w:val="00354D06"/>
    <w:rsid w:val="00355170"/>
    <w:rsid w:val="0035591E"/>
    <w:rsid w:val="00357294"/>
    <w:rsid w:val="003573D0"/>
    <w:rsid w:val="00357A1D"/>
    <w:rsid w:val="00360AEA"/>
    <w:rsid w:val="00362AFD"/>
    <w:rsid w:val="0036375B"/>
    <w:rsid w:val="00363BF7"/>
    <w:rsid w:val="0036531E"/>
    <w:rsid w:val="003662FA"/>
    <w:rsid w:val="00366A45"/>
    <w:rsid w:val="00367E50"/>
    <w:rsid w:val="003705FF"/>
    <w:rsid w:val="00370729"/>
    <w:rsid w:val="00370E35"/>
    <w:rsid w:val="003718B8"/>
    <w:rsid w:val="00372E92"/>
    <w:rsid w:val="00372EFE"/>
    <w:rsid w:val="00373ECB"/>
    <w:rsid w:val="0037425D"/>
    <w:rsid w:val="00374791"/>
    <w:rsid w:val="00374D87"/>
    <w:rsid w:val="003752AA"/>
    <w:rsid w:val="00375F3C"/>
    <w:rsid w:val="003766CA"/>
    <w:rsid w:val="003774B7"/>
    <w:rsid w:val="00380DA1"/>
    <w:rsid w:val="0038107F"/>
    <w:rsid w:val="003830DA"/>
    <w:rsid w:val="00383225"/>
    <w:rsid w:val="00383515"/>
    <w:rsid w:val="00383DE0"/>
    <w:rsid w:val="00386516"/>
    <w:rsid w:val="0039078F"/>
    <w:rsid w:val="00390A8E"/>
    <w:rsid w:val="00391129"/>
    <w:rsid w:val="0039113F"/>
    <w:rsid w:val="00393082"/>
    <w:rsid w:val="003933E9"/>
    <w:rsid w:val="0039352E"/>
    <w:rsid w:val="00393AD2"/>
    <w:rsid w:val="00393EB7"/>
    <w:rsid w:val="003946A4"/>
    <w:rsid w:val="003965BE"/>
    <w:rsid w:val="00396C76"/>
    <w:rsid w:val="003A1E53"/>
    <w:rsid w:val="003A337A"/>
    <w:rsid w:val="003A3EAE"/>
    <w:rsid w:val="003A4BA9"/>
    <w:rsid w:val="003A72ED"/>
    <w:rsid w:val="003B2E30"/>
    <w:rsid w:val="003B311E"/>
    <w:rsid w:val="003B3C6A"/>
    <w:rsid w:val="003B56E5"/>
    <w:rsid w:val="003B6C6A"/>
    <w:rsid w:val="003C0CC4"/>
    <w:rsid w:val="003C1A66"/>
    <w:rsid w:val="003C1BC7"/>
    <w:rsid w:val="003C1BD7"/>
    <w:rsid w:val="003C275B"/>
    <w:rsid w:val="003C2C59"/>
    <w:rsid w:val="003C6724"/>
    <w:rsid w:val="003C6D54"/>
    <w:rsid w:val="003D0646"/>
    <w:rsid w:val="003D0D4E"/>
    <w:rsid w:val="003D1839"/>
    <w:rsid w:val="003D25F9"/>
    <w:rsid w:val="003D720E"/>
    <w:rsid w:val="003E1622"/>
    <w:rsid w:val="003E3E92"/>
    <w:rsid w:val="003E5B44"/>
    <w:rsid w:val="003E62F4"/>
    <w:rsid w:val="003E6ED1"/>
    <w:rsid w:val="003F178C"/>
    <w:rsid w:val="003F178E"/>
    <w:rsid w:val="003F1FD7"/>
    <w:rsid w:val="003F27CF"/>
    <w:rsid w:val="003F27FA"/>
    <w:rsid w:val="003F306F"/>
    <w:rsid w:val="003F45BD"/>
    <w:rsid w:val="003F4671"/>
    <w:rsid w:val="003F632E"/>
    <w:rsid w:val="003F6FEB"/>
    <w:rsid w:val="003F7747"/>
    <w:rsid w:val="00401236"/>
    <w:rsid w:val="0040423E"/>
    <w:rsid w:val="004043B5"/>
    <w:rsid w:val="00406B9F"/>
    <w:rsid w:val="00407122"/>
    <w:rsid w:val="004073BB"/>
    <w:rsid w:val="00410A85"/>
    <w:rsid w:val="0041302E"/>
    <w:rsid w:val="004147FC"/>
    <w:rsid w:val="00414F8A"/>
    <w:rsid w:val="00414FE9"/>
    <w:rsid w:val="004150CC"/>
    <w:rsid w:val="00415789"/>
    <w:rsid w:val="00415D62"/>
    <w:rsid w:val="004160BE"/>
    <w:rsid w:val="00416DCF"/>
    <w:rsid w:val="0042194E"/>
    <w:rsid w:val="004238DF"/>
    <w:rsid w:val="004263DC"/>
    <w:rsid w:val="004264AF"/>
    <w:rsid w:val="00431FF6"/>
    <w:rsid w:val="0043376F"/>
    <w:rsid w:val="0043410D"/>
    <w:rsid w:val="00437BCB"/>
    <w:rsid w:val="00440B50"/>
    <w:rsid w:val="0044275A"/>
    <w:rsid w:val="00443C9B"/>
    <w:rsid w:val="00444BC1"/>
    <w:rsid w:val="004451F5"/>
    <w:rsid w:val="00445C7B"/>
    <w:rsid w:val="00450859"/>
    <w:rsid w:val="00450868"/>
    <w:rsid w:val="00452EDE"/>
    <w:rsid w:val="004543C1"/>
    <w:rsid w:val="00456466"/>
    <w:rsid w:val="004568D6"/>
    <w:rsid w:val="00456C6D"/>
    <w:rsid w:val="00461DA0"/>
    <w:rsid w:val="00461F2A"/>
    <w:rsid w:val="00462C12"/>
    <w:rsid w:val="004631B5"/>
    <w:rsid w:val="004650AD"/>
    <w:rsid w:val="00465179"/>
    <w:rsid w:val="00465BF6"/>
    <w:rsid w:val="004678B0"/>
    <w:rsid w:val="0047006C"/>
    <w:rsid w:val="004706B9"/>
    <w:rsid w:val="004707CD"/>
    <w:rsid w:val="004715C3"/>
    <w:rsid w:val="00472549"/>
    <w:rsid w:val="00472B34"/>
    <w:rsid w:val="004732EA"/>
    <w:rsid w:val="00473841"/>
    <w:rsid w:val="004750D2"/>
    <w:rsid w:val="00476F9D"/>
    <w:rsid w:val="00477421"/>
    <w:rsid w:val="004803CB"/>
    <w:rsid w:val="004811B5"/>
    <w:rsid w:val="004826E9"/>
    <w:rsid w:val="00484016"/>
    <w:rsid w:val="004847F6"/>
    <w:rsid w:val="00485D97"/>
    <w:rsid w:val="004860FB"/>
    <w:rsid w:val="00486906"/>
    <w:rsid w:val="00486AF1"/>
    <w:rsid w:val="00487638"/>
    <w:rsid w:val="0049024D"/>
    <w:rsid w:val="004905BD"/>
    <w:rsid w:val="00491E0C"/>
    <w:rsid w:val="0049246A"/>
    <w:rsid w:val="00492B79"/>
    <w:rsid w:val="0049460D"/>
    <w:rsid w:val="00494B76"/>
    <w:rsid w:val="00494F03"/>
    <w:rsid w:val="00495A5C"/>
    <w:rsid w:val="00495B27"/>
    <w:rsid w:val="0049759C"/>
    <w:rsid w:val="0049767A"/>
    <w:rsid w:val="004A12C1"/>
    <w:rsid w:val="004A1487"/>
    <w:rsid w:val="004A33FD"/>
    <w:rsid w:val="004A39EF"/>
    <w:rsid w:val="004A5D74"/>
    <w:rsid w:val="004A63D2"/>
    <w:rsid w:val="004A69EF"/>
    <w:rsid w:val="004B12D3"/>
    <w:rsid w:val="004B267A"/>
    <w:rsid w:val="004B4A13"/>
    <w:rsid w:val="004B54C0"/>
    <w:rsid w:val="004B6D69"/>
    <w:rsid w:val="004B71A1"/>
    <w:rsid w:val="004C0A5B"/>
    <w:rsid w:val="004C1821"/>
    <w:rsid w:val="004C20B8"/>
    <w:rsid w:val="004C2347"/>
    <w:rsid w:val="004C26CD"/>
    <w:rsid w:val="004C27A6"/>
    <w:rsid w:val="004C2BDA"/>
    <w:rsid w:val="004C3457"/>
    <w:rsid w:val="004C3B62"/>
    <w:rsid w:val="004C4287"/>
    <w:rsid w:val="004C560B"/>
    <w:rsid w:val="004C56A0"/>
    <w:rsid w:val="004C6674"/>
    <w:rsid w:val="004C6879"/>
    <w:rsid w:val="004C68CD"/>
    <w:rsid w:val="004C6B7D"/>
    <w:rsid w:val="004C7D66"/>
    <w:rsid w:val="004D16CE"/>
    <w:rsid w:val="004D1A86"/>
    <w:rsid w:val="004D2DCD"/>
    <w:rsid w:val="004D5254"/>
    <w:rsid w:val="004D6789"/>
    <w:rsid w:val="004D6978"/>
    <w:rsid w:val="004E2F2F"/>
    <w:rsid w:val="004E4C63"/>
    <w:rsid w:val="004E6D04"/>
    <w:rsid w:val="004E7013"/>
    <w:rsid w:val="004E7170"/>
    <w:rsid w:val="004F2846"/>
    <w:rsid w:val="004F388F"/>
    <w:rsid w:val="004F5437"/>
    <w:rsid w:val="004F6444"/>
    <w:rsid w:val="00500962"/>
    <w:rsid w:val="00500EE4"/>
    <w:rsid w:val="0050201A"/>
    <w:rsid w:val="005021B0"/>
    <w:rsid w:val="00505685"/>
    <w:rsid w:val="00505BB6"/>
    <w:rsid w:val="00506F76"/>
    <w:rsid w:val="00507673"/>
    <w:rsid w:val="005102CD"/>
    <w:rsid w:val="00510318"/>
    <w:rsid w:val="00510DC4"/>
    <w:rsid w:val="0051105C"/>
    <w:rsid w:val="00511586"/>
    <w:rsid w:val="005122FD"/>
    <w:rsid w:val="00512649"/>
    <w:rsid w:val="00512F66"/>
    <w:rsid w:val="005152AA"/>
    <w:rsid w:val="00515C3D"/>
    <w:rsid w:val="005219BD"/>
    <w:rsid w:val="00525B60"/>
    <w:rsid w:val="005264F9"/>
    <w:rsid w:val="00526D8A"/>
    <w:rsid w:val="005275E9"/>
    <w:rsid w:val="00527822"/>
    <w:rsid w:val="00531955"/>
    <w:rsid w:val="0053294F"/>
    <w:rsid w:val="005332DB"/>
    <w:rsid w:val="00533667"/>
    <w:rsid w:val="00534380"/>
    <w:rsid w:val="00534E25"/>
    <w:rsid w:val="0053523B"/>
    <w:rsid w:val="00535B3E"/>
    <w:rsid w:val="005360A8"/>
    <w:rsid w:val="005370C5"/>
    <w:rsid w:val="0053760A"/>
    <w:rsid w:val="00540948"/>
    <w:rsid w:val="00540EF5"/>
    <w:rsid w:val="005430D7"/>
    <w:rsid w:val="00543EF3"/>
    <w:rsid w:val="00550C99"/>
    <w:rsid w:val="00554E82"/>
    <w:rsid w:val="00556FA6"/>
    <w:rsid w:val="00557093"/>
    <w:rsid w:val="00561E0A"/>
    <w:rsid w:val="0056386F"/>
    <w:rsid w:val="00564513"/>
    <w:rsid w:val="00564C89"/>
    <w:rsid w:val="00566148"/>
    <w:rsid w:val="005661A0"/>
    <w:rsid w:val="005705E4"/>
    <w:rsid w:val="005714DB"/>
    <w:rsid w:val="005722C1"/>
    <w:rsid w:val="00572EA1"/>
    <w:rsid w:val="00572EE0"/>
    <w:rsid w:val="00573DA2"/>
    <w:rsid w:val="00581850"/>
    <w:rsid w:val="005823C6"/>
    <w:rsid w:val="0058570B"/>
    <w:rsid w:val="00585B98"/>
    <w:rsid w:val="005862B6"/>
    <w:rsid w:val="00586E24"/>
    <w:rsid w:val="00587735"/>
    <w:rsid w:val="00587D02"/>
    <w:rsid w:val="005901DD"/>
    <w:rsid w:val="00590C7A"/>
    <w:rsid w:val="00593AC3"/>
    <w:rsid w:val="00593D24"/>
    <w:rsid w:val="00593E5D"/>
    <w:rsid w:val="005949E4"/>
    <w:rsid w:val="00594D91"/>
    <w:rsid w:val="00596141"/>
    <w:rsid w:val="005A0388"/>
    <w:rsid w:val="005A0421"/>
    <w:rsid w:val="005A0E47"/>
    <w:rsid w:val="005A14C9"/>
    <w:rsid w:val="005A1DC5"/>
    <w:rsid w:val="005A26D6"/>
    <w:rsid w:val="005A379B"/>
    <w:rsid w:val="005A3B30"/>
    <w:rsid w:val="005A54EC"/>
    <w:rsid w:val="005A655C"/>
    <w:rsid w:val="005A7670"/>
    <w:rsid w:val="005B1FB3"/>
    <w:rsid w:val="005B2021"/>
    <w:rsid w:val="005B2CF8"/>
    <w:rsid w:val="005B3567"/>
    <w:rsid w:val="005B4D78"/>
    <w:rsid w:val="005B4D8D"/>
    <w:rsid w:val="005B53A5"/>
    <w:rsid w:val="005B5AD2"/>
    <w:rsid w:val="005B6B86"/>
    <w:rsid w:val="005C0E03"/>
    <w:rsid w:val="005C14AD"/>
    <w:rsid w:val="005C1994"/>
    <w:rsid w:val="005C26A4"/>
    <w:rsid w:val="005C2952"/>
    <w:rsid w:val="005C2CD7"/>
    <w:rsid w:val="005C2DA0"/>
    <w:rsid w:val="005C45B9"/>
    <w:rsid w:val="005C4D93"/>
    <w:rsid w:val="005D0184"/>
    <w:rsid w:val="005D0E38"/>
    <w:rsid w:val="005D28A1"/>
    <w:rsid w:val="005D326F"/>
    <w:rsid w:val="005D4BCF"/>
    <w:rsid w:val="005D717A"/>
    <w:rsid w:val="005D76AC"/>
    <w:rsid w:val="005E1ACB"/>
    <w:rsid w:val="005E27E9"/>
    <w:rsid w:val="005E29F4"/>
    <w:rsid w:val="005E3418"/>
    <w:rsid w:val="005E3A02"/>
    <w:rsid w:val="005E3D81"/>
    <w:rsid w:val="005E4654"/>
    <w:rsid w:val="005E5744"/>
    <w:rsid w:val="005F038F"/>
    <w:rsid w:val="005F1026"/>
    <w:rsid w:val="005F1DFC"/>
    <w:rsid w:val="005F56E1"/>
    <w:rsid w:val="005F5D3A"/>
    <w:rsid w:val="005F5F22"/>
    <w:rsid w:val="005F6010"/>
    <w:rsid w:val="005F792E"/>
    <w:rsid w:val="006004F9"/>
    <w:rsid w:val="00602092"/>
    <w:rsid w:val="006030F9"/>
    <w:rsid w:val="006036D9"/>
    <w:rsid w:val="00606F1C"/>
    <w:rsid w:val="006079F6"/>
    <w:rsid w:val="00610387"/>
    <w:rsid w:val="00610785"/>
    <w:rsid w:val="006118B8"/>
    <w:rsid w:val="00611977"/>
    <w:rsid w:val="00612910"/>
    <w:rsid w:val="006132C3"/>
    <w:rsid w:val="00613D7E"/>
    <w:rsid w:val="006148FE"/>
    <w:rsid w:val="00614F3D"/>
    <w:rsid w:val="00615724"/>
    <w:rsid w:val="00616EEF"/>
    <w:rsid w:val="00620DE9"/>
    <w:rsid w:val="006214A4"/>
    <w:rsid w:val="00622970"/>
    <w:rsid w:val="006239F8"/>
    <w:rsid w:val="00623E3B"/>
    <w:rsid w:val="00624FD8"/>
    <w:rsid w:val="006255A7"/>
    <w:rsid w:val="006266C4"/>
    <w:rsid w:val="00631447"/>
    <w:rsid w:val="0063193B"/>
    <w:rsid w:val="00631EBF"/>
    <w:rsid w:val="006346A2"/>
    <w:rsid w:val="006349C6"/>
    <w:rsid w:val="00634DA6"/>
    <w:rsid w:val="00637824"/>
    <w:rsid w:val="0064160D"/>
    <w:rsid w:val="00642863"/>
    <w:rsid w:val="006437D1"/>
    <w:rsid w:val="0064495D"/>
    <w:rsid w:val="0064503E"/>
    <w:rsid w:val="00645392"/>
    <w:rsid w:val="00645398"/>
    <w:rsid w:val="00645969"/>
    <w:rsid w:val="006509CF"/>
    <w:rsid w:val="00650C9D"/>
    <w:rsid w:val="00651327"/>
    <w:rsid w:val="006525A9"/>
    <w:rsid w:val="00652683"/>
    <w:rsid w:val="006526D5"/>
    <w:rsid w:val="006534E0"/>
    <w:rsid w:val="00654567"/>
    <w:rsid w:val="00654B92"/>
    <w:rsid w:val="00655151"/>
    <w:rsid w:val="00656183"/>
    <w:rsid w:val="0065636A"/>
    <w:rsid w:val="00656EF6"/>
    <w:rsid w:val="00656EF9"/>
    <w:rsid w:val="0066018F"/>
    <w:rsid w:val="00661F44"/>
    <w:rsid w:val="006642F7"/>
    <w:rsid w:val="00664549"/>
    <w:rsid w:val="00664EE1"/>
    <w:rsid w:val="00666F6C"/>
    <w:rsid w:val="006672B3"/>
    <w:rsid w:val="00670465"/>
    <w:rsid w:val="00671573"/>
    <w:rsid w:val="00671787"/>
    <w:rsid w:val="00673856"/>
    <w:rsid w:val="00673E1C"/>
    <w:rsid w:val="00674716"/>
    <w:rsid w:val="0067475C"/>
    <w:rsid w:val="00674BE5"/>
    <w:rsid w:val="00676934"/>
    <w:rsid w:val="00676F04"/>
    <w:rsid w:val="00680705"/>
    <w:rsid w:val="006810AB"/>
    <w:rsid w:val="006815F7"/>
    <w:rsid w:val="00681C8C"/>
    <w:rsid w:val="00682059"/>
    <w:rsid w:val="00682C26"/>
    <w:rsid w:val="00683CB8"/>
    <w:rsid w:val="00685F21"/>
    <w:rsid w:val="006863AD"/>
    <w:rsid w:val="00687135"/>
    <w:rsid w:val="00687A30"/>
    <w:rsid w:val="00690D67"/>
    <w:rsid w:val="0069241D"/>
    <w:rsid w:val="0069275B"/>
    <w:rsid w:val="00693E4E"/>
    <w:rsid w:val="00694F66"/>
    <w:rsid w:val="00696E15"/>
    <w:rsid w:val="00697D67"/>
    <w:rsid w:val="006A0ED9"/>
    <w:rsid w:val="006A208B"/>
    <w:rsid w:val="006A7B71"/>
    <w:rsid w:val="006B099E"/>
    <w:rsid w:val="006B0D6C"/>
    <w:rsid w:val="006B4F62"/>
    <w:rsid w:val="006B6BA0"/>
    <w:rsid w:val="006B7702"/>
    <w:rsid w:val="006C0263"/>
    <w:rsid w:val="006C0E2E"/>
    <w:rsid w:val="006C13B1"/>
    <w:rsid w:val="006C14B2"/>
    <w:rsid w:val="006C20D5"/>
    <w:rsid w:val="006C2F3C"/>
    <w:rsid w:val="006C40BF"/>
    <w:rsid w:val="006C4194"/>
    <w:rsid w:val="006C4F1B"/>
    <w:rsid w:val="006C606A"/>
    <w:rsid w:val="006C69F8"/>
    <w:rsid w:val="006C723A"/>
    <w:rsid w:val="006C75C7"/>
    <w:rsid w:val="006C78DE"/>
    <w:rsid w:val="006C7CD3"/>
    <w:rsid w:val="006C7EE5"/>
    <w:rsid w:val="006D0967"/>
    <w:rsid w:val="006D0E5C"/>
    <w:rsid w:val="006D1B2D"/>
    <w:rsid w:val="006D3BC4"/>
    <w:rsid w:val="006D3C96"/>
    <w:rsid w:val="006D4B48"/>
    <w:rsid w:val="006D7BA2"/>
    <w:rsid w:val="006D7F4C"/>
    <w:rsid w:val="006E009A"/>
    <w:rsid w:val="006E026B"/>
    <w:rsid w:val="006E0818"/>
    <w:rsid w:val="006E1143"/>
    <w:rsid w:val="006E3B10"/>
    <w:rsid w:val="006E612C"/>
    <w:rsid w:val="006E6A74"/>
    <w:rsid w:val="006F062E"/>
    <w:rsid w:val="006F1A20"/>
    <w:rsid w:val="006F1A79"/>
    <w:rsid w:val="006F1D4C"/>
    <w:rsid w:val="006F302E"/>
    <w:rsid w:val="006F343B"/>
    <w:rsid w:val="006F5B19"/>
    <w:rsid w:val="006F71A5"/>
    <w:rsid w:val="006F77E6"/>
    <w:rsid w:val="00700529"/>
    <w:rsid w:val="00701545"/>
    <w:rsid w:val="007019A5"/>
    <w:rsid w:val="00701F01"/>
    <w:rsid w:val="00702575"/>
    <w:rsid w:val="00706D76"/>
    <w:rsid w:val="007108F8"/>
    <w:rsid w:val="0071544F"/>
    <w:rsid w:val="00715F48"/>
    <w:rsid w:val="00716768"/>
    <w:rsid w:val="00716953"/>
    <w:rsid w:val="00716E90"/>
    <w:rsid w:val="00717910"/>
    <w:rsid w:val="0072047A"/>
    <w:rsid w:val="00720994"/>
    <w:rsid w:val="007214F0"/>
    <w:rsid w:val="00722B0B"/>
    <w:rsid w:val="007237E4"/>
    <w:rsid w:val="007240C9"/>
    <w:rsid w:val="007249C2"/>
    <w:rsid w:val="007257C4"/>
    <w:rsid w:val="00726883"/>
    <w:rsid w:val="00726B02"/>
    <w:rsid w:val="00726B6B"/>
    <w:rsid w:val="00727380"/>
    <w:rsid w:val="00727D85"/>
    <w:rsid w:val="00732167"/>
    <w:rsid w:val="00732288"/>
    <w:rsid w:val="007332EC"/>
    <w:rsid w:val="007339AE"/>
    <w:rsid w:val="007343A7"/>
    <w:rsid w:val="007354C7"/>
    <w:rsid w:val="00735B70"/>
    <w:rsid w:val="0073688E"/>
    <w:rsid w:val="00737028"/>
    <w:rsid w:val="0074037B"/>
    <w:rsid w:val="007435B4"/>
    <w:rsid w:val="00743991"/>
    <w:rsid w:val="00743A84"/>
    <w:rsid w:val="00744077"/>
    <w:rsid w:val="0074486E"/>
    <w:rsid w:val="00745273"/>
    <w:rsid w:val="00746376"/>
    <w:rsid w:val="00746F58"/>
    <w:rsid w:val="00752366"/>
    <w:rsid w:val="007544B3"/>
    <w:rsid w:val="007548A8"/>
    <w:rsid w:val="007577CB"/>
    <w:rsid w:val="00760C15"/>
    <w:rsid w:val="00761B8C"/>
    <w:rsid w:val="007626E9"/>
    <w:rsid w:val="0076354B"/>
    <w:rsid w:val="00764301"/>
    <w:rsid w:val="007669E0"/>
    <w:rsid w:val="00767448"/>
    <w:rsid w:val="007711F2"/>
    <w:rsid w:val="00772AA5"/>
    <w:rsid w:val="00773107"/>
    <w:rsid w:val="00773EDC"/>
    <w:rsid w:val="00773FF7"/>
    <w:rsid w:val="007748E2"/>
    <w:rsid w:val="007757EE"/>
    <w:rsid w:val="0077645F"/>
    <w:rsid w:val="00780FD4"/>
    <w:rsid w:val="0078251A"/>
    <w:rsid w:val="00783C1B"/>
    <w:rsid w:val="00783D07"/>
    <w:rsid w:val="007845C2"/>
    <w:rsid w:val="007859B3"/>
    <w:rsid w:val="00785D01"/>
    <w:rsid w:val="007868BB"/>
    <w:rsid w:val="007875BE"/>
    <w:rsid w:val="00793101"/>
    <w:rsid w:val="00795503"/>
    <w:rsid w:val="00795A93"/>
    <w:rsid w:val="00796E98"/>
    <w:rsid w:val="007975E3"/>
    <w:rsid w:val="007A042F"/>
    <w:rsid w:val="007A34A8"/>
    <w:rsid w:val="007A6218"/>
    <w:rsid w:val="007A7406"/>
    <w:rsid w:val="007A793D"/>
    <w:rsid w:val="007A7D46"/>
    <w:rsid w:val="007B05E9"/>
    <w:rsid w:val="007B0B89"/>
    <w:rsid w:val="007B249C"/>
    <w:rsid w:val="007B57C3"/>
    <w:rsid w:val="007B61FB"/>
    <w:rsid w:val="007C0D62"/>
    <w:rsid w:val="007C2931"/>
    <w:rsid w:val="007C3905"/>
    <w:rsid w:val="007C391D"/>
    <w:rsid w:val="007C4C6F"/>
    <w:rsid w:val="007C4F1C"/>
    <w:rsid w:val="007C5226"/>
    <w:rsid w:val="007C5E91"/>
    <w:rsid w:val="007C6C9B"/>
    <w:rsid w:val="007C6F42"/>
    <w:rsid w:val="007D0E2B"/>
    <w:rsid w:val="007D11D9"/>
    <w:rsid w:val="007D2335"/>
    <w:rsid w:val="007D3548"/>
    <w:rsid w:val="007D4D98"/>
    <w:rsid w:val="007D5A65"/>
    <w:rsid w:val="007D7201"/>
    <w:rsid w:val="007D7598"/>
    <w:rsid w:val="007D76DC"/>
    <w:rsid w:val="007D7921"/>
    <w:rsid w:val="007E070F"/>
    <w:rsid w:val="007E12DE"/>
    <w:rsid w:val="007E1F0F"/>
    <w:rsid w:val="007E1F2B"/>
    <w:rsid w:val="007E1FB5"/>
    <w:rsid w:val="007E242F"/>
    <w:rsid w:val="007E2556"/>
    <w:rsid w:val="007E2AA0"/>
    <w:rsid w:val="007E57A6"/>
    <w:rsid w:val="007E5C7B"/>
    <w:rsid w:val="007E5EC6"/>
    <w:rsid w:val="007E7196"/>
    <w:rsid w:val="007E7B20"/>
    <w:rsid w:val="007E7CC7"/>
    <w:rsid w:val="007F294F"/>
    <w:rsid w:val="007F3B05"/>
    <w:rsid w:val="007F3D54"/>
    <w:rsid w:val="007F45C1"/>
    <w:rsid w:val="007F5315"/>
    <w:rsid w:val="007F5A28"/>
    <w:rsid w:val="007F5B60"/>
    <w:rsid w:val="007F5E3D"/>
    <w:rsid w:val="007F7E92"/>
    <w:rsid w:val="0080086C"/>
    <w:rsid w:val="00800972"/>
    <w:rsid w:val="00800DB4"/>
    <w:rsid w:val="0080189C"/>
    <w:rsid w:val="00805AE3"/>
    <w:rsid w:val="008061C0"/>
    <w:rsid w:val="00807386"/>
    <w:rsid w:val="00807E52"/>
    <w:rsid w:val="0081051C"/>
    <w:rsid w:val="008114A5"/>
    <w:rsid w:val="008114E0"/>
    <w:rsid w:val="008127EB"/>
    <w:rsid w:val="008128A6"/>
    <w:rsid w:val="00812AAE"/>
    <w:rsid w:val="00812D04"/>
    <w:rsid w:val="00813719"/>
    <w:rsid w:val="00813CFB"/>
    <w:rsid w:val="0081478E"/>
    <w:rsid w:val="00814B8D"/>
    <w:rsid w:val="0081584F"/>
    <w:rsid w:val="0081594C"/>
    <w:rsid w:val="00820507"/>
    <w:rsid w:val="00820A81"/>
    <w:rsid w:val="00821A9D"/>
    <w:rsid w:val="00822569"/>
    <w:rsid w:val="00823F58"/>
    <w:rsid w:val="00825126"/>
    <w:rsid w:val="00827542"/>
    <w:rsid w:val="00827C9E"/>
    <w:rsid w:val="008301FF"/>
    <w:rsid w:val="00830ED2"/>
    <w:rsid w:val="00832034"/>
    <w:rsid w:val="008345B2"/>
    <w:rsid w:val="00834D7D"/>
    <w:rsid w:val="008355DE"/>
    <w:rsid w:val="00835A21"/>
    <w:rsid w:val="00836B32"/>
    <w:rsid w:val="008370D1"/>
    <w:rsid w:val="008373D0"/>
    <w:rsid w:val="00840196"/>
    <w:rsid w:val="00841B17"/>
    <w:rsid w:val="0084212E"/>
    <w:rsid w:val="00842832"/>
    <w:rsid w:val="00844926"/>
    <w:rsid w:val="008453CF"/>
    <w:rsid w:val="00845DBF"/>
    <w:rsid w:val="008465E5"/>
    <w:rsid w:val="00851477"/>
    <w:rsid w:val="008606EA"/>
    <w:rsid w:val="00861205"/>
    <w:rsid w:val="00862CBA"/>
    <w:rsid w:val="00862E29"/>
    <w:rsid w:val="00864581"/>
    <w:rsid w:val="00866D40"/>
    <w:rsid w:val="00866F7C"/>
    <w:rsid w:val="0086749B"/>
    <w:rsid w:val="00872735"/>
    <w:rsid w:val="0087294A"/>
    <w:rsid w:val="00872D6A"/>
    <w:rsid w:val="00872E88"/>
    <w:rsid w:val="008754E0"/>
    <w:rsid w:val="008756BF"/>
    <w:rsid w:val="008769D8"/>
    <w:rsid w:val="00876D1C"/>
    <w:rsid w:val="00877B14"/>
    <w:rsid w:val="00880C0D"/>
    <w:rsid w:val="008811D1"/>
    <w:rsid w:val="00882100"/>
    <w:rsid w:val="00882607"/>
    <w:rsid w:val="00885597"/>
    <w:rsid w:val="008861B8"/>
    <w:rsid w:val="008866DA"/>
    <w:rsid w:val="00887099"/>
    <w:rsid w:val="008875DB"/>
    <w:rsid w:val="00887EFD"/>
    <w:rsid w:val="00890C40"/>
    <w:rsid w:val="00891CE1"/>
    <w:rsid w:val="00891E87"/>
    <w:rsid w:val="0089327D"/>
    <w:rsid w:val="00893E97"/>
    <w:rsid w:val="0089402A"/>
    <w:rsid w:val="00894622"/>
    <w:rsid w:val="008957A0"/>
    <w:rsid w:val="00896CB6"/>
    <w:rsid w:val="008A10CF"/>
    <w:rsid w:val="008A1772"/>
    <w:rsid w:val="008A5BFB"/>
    <w:rsid w:val="008A63AE"/>
    <w:rsid w:val="008A63B9"/>
    <w:rsid w:val="008A754F"/>
    <w:rsid w:val="008A757B"/>
    <w:rsid w:val="008B02FD"/>
    <w:rsid w:val="008B13C4"/>
    <w:rsid w:val="008B3B6A"/>
    <w:rsid w:val="008B66E4"/>
    <w:rsid w:val="008B6992"/>
    <w:rsid w:val="008B7F85"/>
    <w:rsid w:val="008C1A56"/>
    <w:rsid w:val="008C2298"/>
    <w:rsid w:val="008C279A"/>
    <w:rsid w:val="008C2AC9"/>
    <w:rsid w:val="008C2DE6"/>
    <w:rsid w:val="008C3678"/>
    <w:rsid w:val="008C48C4"/>
    <w:rsid w:val="008C4B40"/>
    <w:rsid w:val="008C571D"/>
    <w:rsid w:val="008D0E78"/>
    <w:rsid w:val="008D104B"/>
    <w:rsid w:val="008D2A27"/>
    <w:rsid w:val="008D3279"/>
    <w:rsid w:val="008D3810"/>
    <w:rsid w:val="008D6D6F"/>
    <w:rsid w:val="008D6F91"/>
    <w:rsid w:val="008E056F"/>
    <w:rsid w:val="008E4DF7"/>
    <w:rsid w:val="008E6AD5"/>
    <w:rsid w:val="008E6B97"/>
    <w:rsid w:val="008E6ECC"/>
    <w:rsid w:val="008E7115"/>
    <w:rsid w:val="008F0A3E"/>
    <w:rsid w:val="008F15DB"/>
    <w:rsid w:val="008F2B4A"/>
    <w:rsid w:val="008F5B9A"/>
    <w:rsid w:val="00900557"/>
    <w:rsid w:val="00900935"/>
    <w:rsid w:val="00901230"/>
    <w:rsid w:val="0090151F"/>
    <w:rsid w:val="00901E6C"/>
    <w:rsid w:val="009027F1"/>
    <w:rsid w:val="00902B84"/>
    <w:rsid w:val="009035C9"/>
    <w:rsid w:val="00903C99"/>
    <w:rsid w:val="00903CCF"/>
    <w:rsid w:val="009052CB"/>
    <w:rsid w:val="00905900"/>
    <w:rsid w:val="0090683E"/>
    <w:rsid w:val="0091029A"/>
    <w:rsid w:val="00910337"/>
    <w:rsid w:val="00911191"/>
    <w:rsid w:val="00911EA6"/>
    <w:rsid w:val="00912883"/>
    <w:rsid w:val="00912C63"/>
    <w:rsid w:val="009141AF"/>
    <w:rsid w:val="009145AB"/>
    <w:rsid w:val="009149D3"/>
    <w:rsid w:val="009171FB"/>
    <w:rsid w:val="00917ED5"/>
    <w:rsid w:val="009200EF"/>
    <w:rsid w:val="00922959"/>
    <w:rsid w:val="00924B7D"/>
    <w:rsid w:val="009251C3"/>
    <w:rsid w:val="00925EEE"/>
    <w:rsid w:val="009262F6"/>
    <w:rsid w:val="00926D28"/>
    <w:rsid w:val="009307D1"/>
    <w:rsid w:val="00932239"/>
    <w:rsid w:val="0093250F"/>
    <w:rsid w:val="0093252C"/>
    <w:rsid w:val="0093309B"/>
    <w:rsid w:val="00933E39"/>
    <w:rsid w:val="00934033"/>
    <w:rsid w:val="00934C09"/>
    <w:rsid w:val="00935F85"/>
    <w:rsid w:val="009360DE"/>
    <w:rsid w:val="009403E1"/>
    <w:rsid w:val="00940A59"/>
    <w:rsid w:val="00941B0E"/>
    <w:rsid w:val="00942F3E"/>
    <w:rsid w:val="009447C6"/>
    <w:rsid w:val="00945390"/>
    <w:rsid w:val="00946EB8"/>
    <w:rsid w:val="00947200"/>
    <w:rsid w:val="009506D6"/>
    <w:rsid w:val="0095230C"/>
    <w:rsid w:val="00952441"/>
    <w:rsid w:val="00952AF3"/>
    <w:rsid w:val="0095339E"/>
    <w:rsid w:val="009537E7"/>
    <w:rsid w:val="009540C0"/>
    <w:rsid w:val="00956003"/>
    <w:rsid w:val="00956332"/>
    <w:rsid w:val="00956A96"/>
    <w:rsid w:val="00957A90"/>
    <w:rsid w:val="00962E4C"/>
    <w:rsid w:val="0096387C"/>
    <w:rsid w:val="00964BCC"/>
    <w:rsid w:val="009667A9"/>
    <w:rsid w:val="009705A2"/>
    <w:rsid w:val="009713D1"/>
    <w:rsid w:val="0097176F"/>
    <w:rsid w:val="00974F40"/>
    <w:rsid w:val="009752B2"/>
    <w:rsid w:val="00976451"/>
    <w:rsid w:val="009806AE"/>
    <w:rsid w:val="009819FF"/>
    <w:rsid w:val="00984B5A"/>
    <w:rsid w:val="009854D0"/>
    <w:rsid w:val="009863B5"/>
    <w:rsid w:val="0098669E"/>
    <w:rsid w:val="00987824"/>
    <w:rsid w:val="009902C8"/>
    <w:rsid w:val="00990D36"/>
    <w:rsid w:val="0099140D"/>
    <w:rsid w:val="009950F3"/>
    <w:rsid w:val="00995D0B"/>
    <w:rsid w:val="009A0C55"/>
    <w:rsid w:val="009A1A2F"/>
    <w:rsid w:val="009A2167"/>
    <w:rsid w:val="009A4068"/>
    <w:rsid w:val="009A42D3"/>
    <w:rsid w:val="009A4FA4"/>
    <w:rsid w:val="009A5A2B"/>
    <w:rsid w:val="009B026F"/>
    <w:rsid w:val="009B1A6A"/>
    <w:rsid w:val="009B25CD"/>
    <w:rsid w:val="009B37BF"/>
    <w:rsid w:val="009B4BFA"/>
    <w:rsid w:val="009B53A8"/>
    <w:rsid w:val="009B5879"/>
    <w:rsid w:val="009B5D4A"/>
    <w:rsid w:val="009B7EA5"/>
    <w:rsid w:val="009C0B85"/>
    <w:rsid w:val="009C218C"/>
    <w:rsid w:val="009C371A"/>
    <w:rsid w:val="009C37F0"/>
    <w:rsid w:val="009C3A4B"/>
    <w:rsid w:val="009C488E"/>
    <w:rsid w:val="009C48B8"/>
    <w:rsid w:val="009C5595"/>
    <w:rsid w:val="009C5E85"/>
    <w:rsid w:val="009C6D2A"/>
    <w:rsid w:val="009D0DD8"/>
    <w:rsid w:val="009D192F"/>
    <w:rsid w:val="009D1A20"/>
    <w:rsid w:val="009D228B"/>
    <w:rsid w:val="009D2B8B"/>
    <w:rsid w:val="009D3C83"/>
    <w:rsid w:val="009D4275"/>
    <w:rsid w:val="009D4C42"/>
    <w:rsid w:val="009D4DDA"/>
    <w:rsid w:val="009D56D2"/>
    <w:rsid w:val="009D618B"/>
    <w:rsid w:val="009D7E0F"/>
    <w:rsid w:val="009E007B"/>
    <w:rsid w:val="009E1BE5"/>
    <w:rsid w:val="009E24AC"/>
    <w:rsid w:val="009E2896"/>
    <w:rsid w:val="009E3CF5"/>
    <w:rsid w:val="009E59B5"/>
    <w:rsid w:val="009E6137"/>
    <w:rsid w:val="009E6A96"/>
    <w:rsid w:val="009E6C60"/>
    <w:rsid w:val="009E7785"/>
    <w:rsid w:val="009F0192"/>
    <w:rsid w:val="009F0EED"/>
    <w:rsid w:val="009F1A71"/>
    <w:rsid w:val="009F28F8"/>
    <w:rsid w:val="009F2D36"/>
    <w:rsid w:val="009F339C"/>
    <w:rsid w:val="009F4298"/>
    <w:rsid w:val="009F59AF"/>
    <w:rsid w:val="009F69B8"/>
    <w:rsid w:val="009F69C1"/>
    <w:rsid w:val="009F7374"/>
    <w:rsid w:val="00A022F7"/>
    <w:rsid w:val="00A0282E"/>
    <w:rsid w:val="00A02BE3"/>
    <w:rsid w:val="00A04545"/>
    <w:rsid w:val="00A07430"/>
    <w:rsid w:val="00A0772C"/>
    <w:rsid w:val="00A118AE"/>
    <w:rsid w:val="00A14151"/>
    <w:rsid w:val="00A14471"/>
    <w:rsid w:val="00A15FFF"/>
    <w:rsid w:val="00A16502"/>
    <w:rsid w:val="00A1783F"/>
    <w:rsid w:val="00A20663"/>
    <w:rsid w:val="00A2306C"/>
    <w:rsid w:val="00A24720"/>
    <w:rsid w:val="00A26AF9"/>
    <w:rsid w:val="00A26BB8"/>
    <w:rsid w:val="00A30AC6"/>
    <w:rsid w:val="00A31371"/>
    <w:rsid w:val="00A373ED"/>
    <w:rsid w:val="00A37DF1"/>
    <w:rsid w:val="00A4125A"/>
    <w:rsid w:val="00A43D91"/>
    <w:rsid w:val="00A454B0"/>
    <w:rsid w:val="00A45BD1"/>
    <w:rsid w:val="00A4661B"/>
    <w:rsid w:val="00A50CF6"/>
    <w:rsid w:val="00A524E6"/>
    <w:rsid w:val="00A53245"/>
    <w:rsid w:val="00A5398D"/>
    <w:rsid w:val="00A554AD"/>
    <w:rsid w:val="00A563A1"/>
    <w:rsid w:val="00A56C7B"/>
    <w:rsid w:val="00A6153B"/>
    <w:rsid w:val="00A61A0E"/>
    <w:rsid w:val="00A62A6A"/>
    <w:rsid w:val="00A6463F"/>
    <w:rsid w:val="00A6497D"/>
    <w:rsid w:val="00A64D0F"/>
    <w:rsid w:val="00A64E05"/>
    <w:rsid w:val="00A65E96"/>
    <w:rsid w:val="00A664B1"/>
    <w:rsid w:val="00A700CA"/>
    <w:rsid w:val="00A70455"/>
    <w:rsid w:val="00A71ABD"/>
    <w:rsid w:val="00A75481"/>
    <w:rsid w:val="00A7760E"/>
    <w:rsid w:val="00A80A0A"/>
    <w:rsid w:val="00A80C4A"/>
    <w:rsid w:val="00A81A34"/>
    <w:rsid w:val="00A82605"/>
    <w:rsid w:val="00A82EF3"/>
    <w:rsid w:val="00A839F9"/>
    <w:rsid w:val="00A83E27"/>
    <w:rsid w:val="00A84FF7"/>
    <w:rsid w:val="00A855FE"/>
    <w:rsid w:val="00A85BD1"/>
    <w:rsid w:val="00A865BA"/>
    <w:rsid w:val="00A87942"/>
    <w:rsid w:val="00A92FDF"/>
    <w:rsid w:val="00A9425A"/>
    <w:rsid w:val="00A9609F"/>
    <w:rsid w:val="00A96436"/>
    <w:rsid w:val="00A97FB5"/>
    <w:rsid w:val="00AA1528"/>
    <w:rsid w:val="00AA1DD3"/>
    <w:rsid w:val="00AA4E34"/>
    <w:rsid w:val="00AA5121"/>
    <w:rsid w:val="00AA6CBA"/>
    <w:rsid w:val="00AB4E15"/>
    <w:rsid w:val="00AB52CA"/>
    <w:rsid w:val="00AB5372"/>
    <w:rsid w:val="00AB6317"/>
    <w:rsid w:val="00AB6D89"/>
    <w:rsid w:val="00AB7771"/>
    <w:rsid w:val="00AB7ADF"/>
    <w:rsid w:val="00AC1E11"/>
    <w:rsid w:val="00AC259A"/>
    <w:rsid w:val="00AC3051"/>
    <w:rsid w:val="00AC3D52"/>
    <w:rsid w:val="00AC53C6"/>
    <w:rsid w:val="00AC65DC"/>
    <w:rsid w:val="00AC74A9"/>
    <w:rsid w:val="00AC7E87"/>
    <w:rsid w:val="00AD078F"/>
    <w:rsid w:val="00AD141C"/>
    <w:rsid w:val="00AD1D3D"/>
    <w:rsid w:val="00AD2552"/>
    <w:rsid w:val="00AD467B"/>
    <w:rsid w:val="00AD4F2A"/>
    <w:rsid w:val="00AD5CC8"/>
    <w:rsid w:val="00AD646C"/>
    <w:rsid w:val="00AD6B67"/>
    <w:rsid w:val="00AD78FD"/>
    <w:rsid w:val="00AD7C05"/>
    <w:rsid w:val="00AE1D13"/>
    <w:rsid w:val="00AE2A40"/>
    <w:rsid w:val="00AE2C00"/>
    <w:rsid w:val="00AE3877"/>
    <w:rsid w:val="00AE38FE"/>
    <w:rsid w:val="00AE3A4F"/>
    <w:rsid w:val="00AE4648"/>
    <w:rsid w:val="00AE494A"/>
    <w:rsid w:val="00AE5434"/>
    <w:rsid w:val="00AE6343"/>
    <w:rsid w:val="00AE7019"/>
    <w:rsid w:val="00AF0551"/>
    <w:rsid w:val="00AF1D3C"/>
    <w:rsid w:val="00AF3169"/>
    <w:rsid w:val="00AF344C"/>
    <w:rsid w:val="00AF4337"/>
    <w:rsid w:val="00AF4509"/>
    <w:rsid w:val="00AF495F"/>
    <w:rsid w:val="00AF5AE6"/>
    <w:rsid w:val="00AF6233"/>
    <w:rsid w:val="00AF6B58"/>
    <w:rsid w:val="00B02D89"/>
    <w:rsid w:val="00B06B7B"/>
    <w:rsid w:val="00B07C0F"/>
    <w:rsid w:val="00B105C2"/>
    <w:rsid w:val="00B10925"/>
    <w:rsid w:val="00B111EA"/>
    <w:rsid w:val="00B172FE"/>
    <w:rsid w:val="00B200E7"/>
    <w:rsid w:val="00B2055A"/>
    <w:rsid w:val="00B20920"/>
    <w:rsid w:val="00B20B4B"/>
    <w:rsid w:val="00B21150"/>
    <w:rsid w:val="00B22B57"/>
    <w:rsid w:val="00B24367"/>
    <w:rsid w:val="00B2526A"/>
    <w:rsid w:val="00B25D75"/>
    <w:rsid w:val="00B25F2D"/>
    <w:rsid w:val="00B261F6"/>
    <w:rsid w:val="00B2671E"/>
    <w:rsid w:val="00B2795C"/>
    <w:rsid w:val="00B279D2"/>
    <w:rsid w:val="00B27BF7"/>
    <w:rsid w:val="00B316D7"/>
    <w:rsid w:val="00B32BFB"/>
    <w:rsid w:val="00B34771"/>
    <w:rsid w:val="00B34F0D"/>
    <w:rsid w:val="00B40D1E"/>
    <w:rsid w:val="00B40FFE"/>
    <w:rsid w:val="00B4356F"/>
    <w:rsid w:val="00B44B5A"/>
    <w:rsid w:val="00B453AB"/>
    <w:rsid w:val="00B457D6"/>
    <w:rsid w:val="00B46696"/>
    <w:rsid w:val="00B508A4"/>
    <w:rsid w:val="00B512B7"/>
    <w:rsid w:val="00B51CD9"/>
    <w:rsid w:val="00B532E2"/>
    <w:rsid w:val="00B54B77"/>
    <w:rsid w:val="00B55F6C"/>
    <w:rsid w:val="00B57925"/>
    <w:rsid w:val="00B614F2"/>
    <w:rsid w:val="00B61898"/>
    <w:rsid w:val="00B61D26"/>
    <w:rsid w:val="00B633BC"/>
    <w:rsid w:val="00B666E2"/>
    <w:rsid w:val="00B66A99"/>
    <w:rsid w:val="00B66C8D"/>
    <w:rsid w:val="00B70513"/>
    <w:rsid w:val="00B72831"/>
    <w:rsid w:val="00B75597"/>
    <w:rsid w:val="00B76189"/>
    <w:rsid w:val="00B77146"/>
    <w:rsid w:val="00B77C84"/>
    <w:rsid w:val="00B77CEC"/>
    <w:rsid w:val="00B77D56"/>
    <w:rsid w:val="00B804B0"/>
    <w:rsid w:val="00B8065E"/>
    <w:rsid w:val="00B80864"/>
    <w:rsid w:val="00B80D4D"/>
    <w:rsid w:val="00B8489A"/>
    <w:rsid w:val="00B850BD"/>
    <w:rsid w:val="00B86F5A"/>
    <w:rsid w:val="00B90B02"/>
    <w:rsid w:val="00B91971"/>
    <w:rsid w:val="00B95D1A"/>
    <w:rsid w:val="00B97157"/>
    <w:rsid w:val="00BA0984"/>
    <w:rsid w:val="00BA0FC3"/>
    <w:rsid w:val="00BA1F08"/>
    <w:rsid w:val="00BA53FE"/>
    <w:rsid w:val="00BA5B1F"/>
    <w:rsid w:val="00BA605C"/>
    <w:rsid w:val="00BA6618"/>
    <w:rsid w:val="00BA698A"/>
    <w:rsid w:val="00BA6FA0"/>
    <w:rsid w:val="00BA72E7"/>
    <w:rsid w:val="00BA7634"/>
    <w:rsid w:val="00BB37E2"/>
    <w:rsid w:val="00BB3872"/>
    <w:rsid w:val="00BB4CD2"/>
    <w:rsid w:val="00BB6D95"/>
    <w:rsid w:val="00BB78AF"/>
    <w:rsid w:val="00BC11CE"/>
    <w:rsid w:val="00BC1292"/>
    <w:rsid w:val="00BC39C8"/>
    <w:rsid w:val="00BC4AA6"/>
    <w:rsid w:val="00BC4D66"/>
    <w:rsid w:val="00BC6237"/>
    <w:rsid w:val="00BC6343"/>
    <w:rsid w:val="00BC6766"/>
    <w:rsid w:val="00BC6CC5"/>
    <w:rsid w:val="00BC7E44"/>
    <w:rsid w:val="00BD1EA6"/>
    <w:rsid w:val="00BD3E75"/>
    <w:rsid w:val="00BD3F9A"/>
    <w:rsid w:val="00BD6CA7"/>
    <w:rsid w:val="00BE080A"/>
    <w:rsid w:val="00BE0ACC"/>
    <w:rsid w:val="00BE10A2"/>
    <w:rsid w:val="00BE1797"/>
    <w:rsid w:val="00BE27A6"/>
    <w:rsid w:val="00BE332D"/>
    <w:rsid w:val="00BE3AB9"/>
    <w:rsid w:val="00BE4341"/>
    <w:rsid w:val="00BE655E"/>
    <w:rsid w:val="00BE6DAD"/>
    <w:rsid w:val="00BF1B04"/>
    <w:rsid w:val="00BF1D73"/>
    <w:rsid w:val="00BF2B06"/>
    <w:rsid w:val="00BF37B3"/>
    <w:rsid w:val="00BF500B"/>
    <w:rsid w:val="00BF6102"/>
    <w:rsid w:val="00BF7638"/>
    <w:rsid w:val="00BF76A6"/>
    <w:rsid w:val="00C0154F"/>
    <w:rsid w:val="00C01DB4"/>
    <w:rsid w:val="00C03AC0"/>
    <w:rsid w:val="00C04910"/>
    <w:rsid w:val="00C0491F"/>
    <w:rsid w:val="00C04949"/>
    <w:rsid w:val="00C04A7E"/>
    <w:rsid w:val="00C04EA9"/>
    <w:rsid w:val="00C0503A"/>
    <w:rsid w:val="00C059B1"/>
    <w:rsid w:val="00C0655E"/>
    <w:rsid w:val="00C074EF"/>
    <w:rsid w:val="00C12A92"/>
    <w:rsid w:val="00C15171"/>
    <w:rsid w:val="00C15B15"/>
    <w:rsid w:val="00C1624D"/>
    <w:rsid w:val="00C162E3"/>
    <w:rsid w:val="00C17426"/>
    <w:rsid w:val="00C212A1"/>
    <w:rsid w:val="00C2192F"/>
    <w:rsid w:val="00C226DE"/>
    <w:rsid w:val="00C2275C"/>
    <w:rsid w:val="00C22E0B"/>
    <w:rsid w:val="00C238FA"/>
    <w:rsid w:val="00C253D5"/>
    <w:rsid w:val="00C269F8"/>
    <w:rsid w:val="00C26F34"/>
    <w:rsid w:val="00C30AA0"/>
    <w:rsid w:val="00C31DF7"/>
    <w:rsid w:val="00C32FA4"/>
    <w:rsid w:val="00C36BBB"/>
    <w:rsid w:val="00C400BA"/>
    <w:rsid w:val="00C4203A"/>
    <w:rsid w:val="00C423DF"/>
    <w:rsid w:val="00C43532"/>
    <w:rsid w:val="00C43D64"/>
    <w:rsid w:val="00C444F6"/>
    <w:rsid w:val="00C44793"/>
    <w:rsid w:val="00C44B68"/>
    <w:rsid w:val="00C44FE8"/>
    <w:rsid w:val="00C4532E"/>
    <w:rsid w:val="00C45DD8"/>
    <w:rsid w:val="00C46ADE"/>
    <w:rsid w:val="00C472BB"/>
    <w:rsid w:val="00C50328"/>
    <w:rsid w:val="00C50DDB"/>
    <w:rsid w:val="00C51071"/>
    <w:rsid w:val="00C51A07"/>
    <w:rsid w:val="00C53DAC"/>
    <w:rsid w:val="00C54DA7"/>
    <w:rsid w:val="00C54F69"/>
    <w:rsid w:val="00C55583"/>
    <w:rsid w:val="00C56611"/>
    <w:rsid w:val="00C572E6"/>
    <w:rsid w:val="00C57FBF"/>
    <w:rsid w:val="00C605ED"/>
    <w:rsid w:val="00C6112B"/>
    <w:rsid w:val="00C61F5C"/>
    <w:rsid w:val="00C622C7"/>
    <w:rsid w:val="00C6290C"/>
    <w:rsid w:val="00C65129"/>
    <w:rsid w:val="00C65FB2"/>
    <w:rsid w:val="00C67E03"/>
    <w:rsid w:val="00C72013"/>
    <w:rsid w:val="00C7287C"/>
    <w:rsid w:val="00C72FB9"/>
    <w:rsid w:val="00C73E17"/>
    <w:rsid w:val="00C74BC8"/>
    <w:rsid w:val="00C753AE"/>
    <w:rsid w:val="00C760AB"/>
    <w:rsid w:val="00C76F7E"/>
    <w:rsid w:val="00C77ACB"/>
    <w:rsid w:val="00C80130"/>
    <w:rsid w:val="00C8110F"/>
    <w:rsid w:val="00C81A2F"/>
    <w:rsid w:val="00C81C23"/>
    <w:rsid w:val="00C81C36"/>
    <w:rsid w:val="00C84302"/>
    <w:rsid w:val="00C851AB"/>
    <w:rsid w:val="00C85333"/>
    <w:rsid w:val="00C87285"/>
    <w:rsid w:val="00C8747B"/>
    <w:rsid w:val="00C87615"/>
    <w:rsid w:val="00C87904"/>
    <w:rsid w:val="00C87D58"/>
    <w:rsid w:val="00C87D94"/>
    <w:rsid w:val="00C913B6"/>
    <w:rsid w:val="00C92EDC"/>
    <w:rsid w:val="00C93937"/>
    <w:rsid w:val="00C93A46"/>
    <w:rsid w:val="00C93BDD"/>
    <w:rsid w:val="00C93BFA"/>
    <w:rsid w:val="00C93E86"/>
    <w:rsid w:val="00C948DD"/>
    <w:rsid w:val="00C95734"/>
    <w:rsid w:val="00CA0FB6"/>
    <w:rsid w:val="00CA1101"/>
    <w:rsid w:val="00CA4428"/>
    <w:rsid w:val="00CA4B36"/>
    <w:rsid w:val="00CA794E"/>
    <w:rsid w:val="00CA7C7B"/>
    <w:rsid w:val="00CB046C"/>
    <w:rsid w:val="00CB1E62"/>
    <w:rsid w:val="00CB2CC7"/>
    <w:rsid w:val="00CB304E"/>
    <w:rsid w:val="00CB4498"/>
    <w:rsid w:val="00CB468F"/>
    <w:rsid w:val="00CB610C"/>
    <w:rsid w:val="00CB69DE"/>
    <w:rsid w:val="00CC134E"/>
    <w:rsid w:val="00CC1784"/>
    <w:rsid w:val="00CC2288"/>
    <w:rsid w:val="00CC2F77"/>
    <w:rsid w:val="00CC3CDF"/>
    <w:rsid w:val="00CC6C19"/>
    <w:rsid w:val="00CC6D50"/>
    <w:rsid w:val="00CD0C49"/>
    <w:rsid w:val="00CD10BE"/>
    <w:rsid w:val="00CD1BB3"/>
    <w:rsid w:val="00CD202F"/>
    <w:rsid w:val="00CD210B"/>
    <w:rsid w:val="00CD2677"/>
    <w:rsid w:val="00CD3618"/>
    <w:rsid w:val="00CD5C02"/>
    <w:rsid w:val="00CD5CD6"/>
    <w:rsid w:val="00CD5D5C"/>
    <w:rsid w:val="00CE1CFA"/>
    <w:rsid w:val="00CE28A0"/>
    <w:rsid w:val="00CE3379"/>
    <w:rsid w:val="00CE38A8"/>
    <w:rsid w:val="00CE541B"/>
    <w:rsid w:val="00CE5E7F"/>
    <w:rsid w:val="00CE5E9E"/>
    <w:rsid w:val="00CE5FF1"/>
    <w:rsid w:val="00CE6DFE"/>
    <w:rsid w:val="00CE7099"/>
    <w:rsid w:val="00CE7248"/>
    <w:rsid w:val="00CF133F"/>
    <w:rsid w:val="00CF2777"/>
    <w:rsid w:val="00CF3338"/>
    <w:rsid w:val="00CF357A"/>
    <w:rsid w:val="00CF38FC"/>
    <w:rsid w:val="00CF45B5"/>
    <w:rsid w:val="00CF55CD"/>
    <w:rsid w:val="00CF6177"/>
    <w:rsid w:val="00CF62EF"/>
    <w:rsid w:val="00CF65F7"/>
    <w:rsid w:val="00CF789F"/>
    <w:rsid w:val="00D01635"/>
    <w:rsid w:val="00D01D5B"/>
    <w:rsid w:val="00D033DA"/>
    <w:rsid w:val="00D0385E"/>
    <w:rsid w:val="00D07B51"/>
    <w:rsid w:val="00D07CF2"/>
    <w:rsid w:val="00D07DE7"/>
    <w:rsid w:val="00D07EEE"/>
    <w:rsid w:val="00D10A88"/>
    <w:rsid w:val="00D12989"/>
    <w:rsid w:val="00D13C7D"/>
    <w:rsid w:val="00D168A6"/>
    <w:rsid w:val="00D17EA5"/>
    <w:rsid w:val="00D20217"/>
    <w:rsid w:val="00D21F39"/>
    <w:rsid w:val="00D23191"/>
    <w:rsid w:val="00D23EEA"/>
    <w:rsid w:val="00D24998"/>
    <w:rsid w:val="00D25DAD"/>
    <w:rsid w:val="00D2712E"/>
    <w:rsid w:val="00D3090C"/>
    <w:rsid w:val="00D32C55"/>
    <w:rsid w:val="00D352A2"/>
    <w:rsid w:val="00D36004"/>
    <w:rsid w:val="00D36801"/>
    <w:rsid w:val="00D3757B"/>
    <w:rsid w:val="00D3757F"/>
    <w:rsid w:val="00D406FA"/>
    <w:rsid w:val="00D40AFB"/>
    <w:rsid w:val="00D41144"/>
    <w:rsid w:val="00D41715"/>
    <w:rsid w:val="00D431F0"/>
    <w:rsid w:val="00D44880"/>
    <w:rsid w:val="00D45C8E"/>
    <w:rsid w:val="00D4681C"/>
    <w:rsid w:val="00D4723A"/>
    <w:rsid w:val="00D50DFE"/>
    <w:rsid w:val="00D51B23"/>
    <w:rsid w:val="00D53B22"/>
    <w:rsid w:val="00D542F3"/>
    <w:rsid w:val="00D56DEA"/>
    <w:rsid w:val="00D60651"/>
    <w:rsid w:val="00D60B8A"/>
    <w:rsid w:val="00D632BA"/>
    <w:rsid w:val="00D63B3E"/>
    <w:rsid w:val="00D644D9"/>
    <w:rsid w:val="00D64592"/>
    <w:rsid w:val="00D66447"/>
    <w:rsid w:val="00D67D21"/>
    <w:rsid w:val="00D701EA"/>
    <w:rsid w:val="00D70AC5"/>
    <w:rsid w:val="00D71D9B"/>
    <w:rsid w:val="00D723B7"/>
    <w:rsid w:val="00D72FA5"/>
    <w:rsid w:val="00D746B2"/>
    <w:rsid w:val="00D74828"/>
    <w:rsid w:val="00D76C98"/>
    <w:rsid w:val="00D76D56"/>
    <w:rsid w:val="00D77506"/>
    <w:rsid w:val="00D77F68"/>
    <w:rsid w:val="00D82BBB"/>
    <w:rsid w:val="00D82FAF"/>
    <w:rsid w:val="00D834F3"/>
    <w:rsid w:val="00D843DE"/>
    <w:rsid w:val="00D84C89"/>
    <w:rsid w:val="00D85A6A"/>
    <w:rsid w:val="00D863A1"/>
    <w:rsid w:val="00D8652D"/>
    <w:rsid w:val="00D87A40"/>
    <w:rsid w:val="00D938E2"/>
    <w:rsid w:val="00D94CD9"/>
    <w:rsid w:val="00D95813"/>
    <w:rsid w:val="00D96754"/>
    <w:rsid w:val="00D96F14"/>
    <w:rsid w:val="00DA07B5"/>
    <w:rsid w:val="00DA1090"/>
    <w:rsid w:val="00DA11F4"/>
    <w:rsid w:val="00DA5CBF"/>
    <w:rsid w:val="00DA6BAD"/>
    <w:rsid w:val="00DA6F00"/>
    <w:rsid w:val="00DB0209"/>
    <w:rsid w:val="00DB08F3"/>
    <w:rsid w:val="00DB1D66"/>
    <w:rsid w:val="00DB1DC9"/>
    <w:rsid w:val="00DB2304"/>
    <w:rsid w:val="00DB3FF3"/>
    <w:rsid w:val="00DB42E6"/>
    <w:rsid w:val="00DB56ED"/>
    <w:rsid w:val="00DB5C2E"/>
    <w:rsid w:val="00DB66B9"/>
    <w:rsid w:val="00DB6C2B"/>
    <w:rsid w:val="00DB7700"/>
    <w:rsid w:val="00DB7FD7"/>
    <w:rsid w:val="00DC02D6"/>
    <w:rsid w:val="00DC26CE"/>
    <w:rsid w:val="00DC3F21"/>
    <w:rsid w:val="00DC48F4"/>
    <w:rsid w:val="00DC4CCE"/>
    <w:rsid w:val="00DC5E5C"/>
    <w:rsid w:val="00DC6345"/>
    <w:rsid w:val="00DC6A5C"/>
    <w:rsid w:val="00DD0C2E"/>
    <w:rsid w:val="00DD1434"/>
    <w:rsid w:val="00DD3DC7"/>
    <w:rsid w:val="00DD74B7"/>
    <w:rsid w:val="00DD7ACC"/>
    <w:rsid w:val="00DE0613"/>
    <w:rsid w:val="00DE2728"/>
    <w:rsid w:val="00DE2BA1"/>
    <w:rsid w:val="00DE3388"/>
    <w:rsid w:val="00DE3DCA"/>
    <w:rsid w:val="00DE5581"/>
    <w:rsid w:val="00DE61A0"/>
    <w:rsid w:val="00DE713F"/>
    <w:rsid w:val="00DE77DA"/>
    <w:rsid w:val="00DF0DE4"/>
    <w:rsid w:val="00DF1A0D"/>
    <w:rsid w:val="00DF1B0D"/>
    <w:rsid w:val="00DF20AC"/>
    <w:rsid w:val="00DF20CD"/>
    <w:rsid w:val="00DF2721"/>
    <w:rsid w:val="00DF602F"/>
    <w:rsid w:val="00DF6A4B"/>
    <w:rsid w:val="00DF6B23"/>
    <w:rsid w:val="00E00B07"/>
    <w:rsid w:val="00E0287A"/>
    <w:rsid w:val="00E059B2"/>
    <w:rsid w:val="00E05FE6"/>
    <w:rsid w:val="00E07148"/>
    <w:rsid w:val="00E10746"/>
    <w:rsid w:val="00E11E79"/>
    <w:rsid w:val="00E11F32"/>
    <w:rsid w:val="00E152AC"/>
    <w:rsid w:val="00E214CC"/>
    <w:rsid w:val="00E21B5D"/>
    <w:rsid w:val="00E22846"/>
    <w:rsid w:val="00E25AE8"/>
    <w:rsid w:val="00E2630C"/>
    <w:rsid w:val="00E279B1"/>
    <w:rsid w:val="00E301BE"/>
    <w:rsid w:val="00E304E2"/>
    <w:rsid w:val="00E3074C"/>
    <w:rsid w:val="00E31731"/>
    <w:rsid w:val="00E32B4E"/>
    <w:rsid w:val="00E32BBB"/>
    <w:rsid w:val="00E330AA"/>
    <w:rsid w:val="00E35C9D"/>
    <w:rsid w:val="00E36784"/>
    <w:rsid w:val="00E367F0"/>
    <w:rsid w:val="00E40B07"/>
    <w:rsid w:val="00E41105"/>
    <w:rsid w:val="00E42077"/>
    <w:rsid w:val="00E4270F"/>
    <w:rsid w:val="00E43B73"/>
    <w:rsid w:val="00E4431D"/>
    <w:rsid w:val="00E4503A"/>
    <w:rsid w:val="00E45876"/>
    <w:rsid w:val="00E460B5"/>
    <w:rsid w:val="00E46753"/>
    <w:rsid w:val="00E468F8"/>
    <w:rsid w:val="00E46D52"/>
    <w:rsid w:val="00E47881"/>
    <w:rsid w:val="00E5211C"/>
    <w:rsid w:val="00E5335E"/>
    <w:rsid w:val="00E53E79"/>
    <w:rsid w:val="00E54DEE"/>
    <w:rsid w:val="00E56774"/>
    <w:rsid w:val="00E56BDC"/>
    <w:rsid w:val="00E57584"/>
    <w:rsid w:val="00E57D51"/>
    <w:rsid w:val="00E60055"/>
    <w:rsid w:val="00E602EE"/>
    <w:rsid w:val="00E6095B"/>
    <w:rsid w:val="00E6292E"/>
    <w:rsid w:val="00E629E2"/>
    <w:rsid w:val="00E67F07"/>
    <w:rsid w:val="00E67FD2"/>
    <w:rsid w:val="00E7222D"/>
    <w:rsid w:val="00E72B51"/>
    <w:rsid w:val="00E72EAB"/>
    <w:rsid w:val="00E746F6"/>
    <w:rsid w:val="00E74C20"/>
    <w:rsid w:val="00E76A28"/>
    <w:rsid w:val="00E8220B"/>
    <w:rsid w:val="00E8291D"/>
    <w:rsid w:val="00E8340A"/>
    <w:rsid w:val="00E854E7"/>
    <w:rsid w:val="00E85F4A"/>
    <w:rsid w:val="00E86855"/>
    <w:rsid w:val="00E86EAA"/>
    <w:rsid w:val="00E87293"/>
    <w:rsid w:val="00E900DB"/>
    <w:rsid w:val="00E90F0F"/>
    <w:rsid w:val="00E921C4"/>
    <w:rsid w:val="00E93112"/>
    <w:rsid w:val="00E93834"/>
    <w:rsid w:val="00E97530"/>
    <w:rsid w:val="00EA01E2"/>
    <w:rsid w:val="00EA0218"/>
    <w:rsid w:val="00EA0466"/>
    <w:rsid w:val="00EA2CEE"/>
    <w:rsid w:val="00EA38BD"/>
    <w:rsid w:val="00EA494C"/>
    <w:rsid w:val="00EA4D57"/>
    <w:rsid w:val="00EA698F"/>
    <w:rsid w:val="00EA6BBB"/>
    <w:rsid w:val="00EB1407"/>
    <w:rsid w:val="00EB1C69"/>
    <w:rsid w:val="00EB2177"/>
    <w:rsid w:val="00EB336A"/>
    <w:rsid w:val="00EB3FDC"/>
    <w:rsid w:val="00EB4092"/>
    <w:rsid w:val="00EB73C2"/>
    <w:rsid w:val="00EB7E0A"/>
    <w:rsid w:val="00EC178A"/>
    <w:rsid w:val="00EC183F"/>
    <w:rsid w:val="00EC1C81"/>
    <w:rsid w:val="00EC23FC"/>
    <w:rsid w:val="00EC27E4"/>
    <w:rsid w:val="00EC43A3"/>
    <w:rsid w:val="00EC4E93"/>
    <w:rsid w:val="00ED11A4"/>
    <w:rsid w:val="00ED1F55"/>
    <w:rsid w:val="00ED2147"/>
    <w:rsid w:val="00ED2941"/>
    <w:rsid w:val="00ED2F7F"/>
    <w:rsid w:val="00ED2F87"/>
    <w:rsid w:val="00ED4206"/>
    <w:rsid w:val="00ED59EC"/>
    <w:rsid w:val="00ED71EE"/>
    <w:rsid w:val="00ED75D8"/>
    <w:rsid w:val="00EE0C2A"/>
    <w:rsid w:val="00EE0DCD"/>
    <w:rsid w:val="00EE2D73"/>
    <w:rsid w:val="00EE2FD7"/>
    <w:rsid w:val="00EE3C80"/>
    <w:rsid w:val="00EE4E41"/>
    <w:rsid w:val="00EE5726"/>
    <w:rsid w:val="00EE5B2C"/>
    <w:rsid w:val="00EE5D10"/>
    <w:rsid w:val="00EE65ED"/>
    <w:rsid w:val="00EF02B4"/>
    <w:rsid w:val="00EF12A3"/>
    <w:rsid w:val="00EF4B76"/>
    <w:rsid w:val="00EF4C86"/>
    <w:rsid w:val="00EF550E"/>
    <w:rsid w:val="00EF5D63"/>
    <w:rsid w:val="00F00B3E"/>
    <w:rsid w:val="00F01663"/>
    <w:rsid w:val="00F0203A"/>
    <w:rsid w:val="00F03155"/>
    <w:rsid w:val="00F044E7"/>
    <w:rsid w:val="00F0558C"/>
    <w:rsid w:val="00F056A8"/>
    <w:rsid w:val="00F06D74"/>
    <w:rsid w:val="00F118FB"/>
    <w:rsid w:val="00F133CF"/>
    <w:rsid w:val="00F1386F"/>
    <w:rsid w:val="00F13B31"/>
    <w:rsid w:val="00F14067"/>
    <w:rsid w:val="00F1524F"/>
    <w:rsid w:val="00F157C6"/>
    <w:rsid w:val="00F17DC5"/>
    <w:rsid w:val="00F20B23"/>
    <w:rsid w:val="00F21667"/>
    <w:rsid w:val="00F21EAB"/>
    <w:rsid w:val="00F220C6"/>
    <w:rsid w:val="00F24FBF"/>
    <w:rsid w:val="00F2639A"/>
    <w:rsid w:val="00F26C82"/>
    <w:rsid w:val="00F27814"/>
    <w:rsid w:val="00F31ABA"/>
    <w:rsid w:val="00F323E6"/>
    <w:rsid w:val="00F33481"/>
    <w:rsid w:val="00F344FB"/>
    <w:rsid w:val="00F36206"/>
    <w:rsid w:val="00F37525"/>
    <w:rsid w:val="00F427A8"/>
    <w:rsid w:val="00F43FE5"/>
    <w:rsid w:val="00F4540D"/>
    <w:rsid w:val="00F46C92"/>
    <w:rsid w:val="00F46CD1"/>
    <w:rsid w:val="00F4733F"/>
    <w:rsid w:val="00F47562"/>
    <w:rsid w:val="00F510C6"/>
    <w:rsid w:val="00F52772"/>
    <w:rsid w:val="00F54A18"/>
    <w:rsid w:val="00F55DD7"/>
    <w:rsid w:val="00F55FE8"/>
    <w:rsid w:val="00F56A69"/>
    <w:rsid w:val="00F642D0"/>
    <w:rsid w:val="00F66B76"/>
    <w:rsid w:val="00F677AD"/>
    <w:rsid w:val="00F7096E"/>
    <w:rsid w:val="00F70B2B"/>
    <w:rsid w:val="00F74F56"/>
    <w:rsid w:val="00F7566D"/>
    <w:rsid w:val="00F81FD5"/>
    <w:rsid w:val="00F82115"/>
    <w:rsid w:val="00F82DA8"/>
    <w:rsid w:val="00F86A2B"/>
    <w:rsid w:val="00F87B80"/>
    <w:rsid w:val="00F87C73"/>
    <w:rsid w:val="00F87ED7"/>
    <w:rsid w:val="00F90727"/>
    <w:rsid w:val="00F90E09"/>
    <w:rsid w:val="00F9294C"/>
    <w:rsid w:val="00F93E68"/>
    <w:rsid w:val="00F95095"/>
    <w:rsid w:val="00F95325"/>
    <w:rsid w:val="00F95AAB"/>
    <w:rsid w:val="00F95DE1"/>
    <w:rsid w:val="00F96A57"/>
    <w:rsid w:val="00F96E76"/>
    <w:rsid w:val="00F9724F"/>
    <w:rsid w:val="00F97D18"/>
    <w:rsid w:val="00FA04D6"/>
    <w:rsid w:val="00FA0805"/>
    <w:rsid w:val="00FA12A3"/>
    <w:rsid w:val="00FA1D18"/>
    <w:rsid w:val="00FA2720"/>
    <w:rsid w:val="00FA2A5B"/>
    <w:rsid w:val="00FA3862"/>
    <w:rsid w:val="00FA3C94"/>
    <w:rsid w:val="00FA425E"/>
    <w:rsid w:val="00FA4664"/>
    <w:rsid w:val="00FA669E"/>
    <w:rsid w:val="00FA6F7F"/>
    <w:rsid w:val="00FB2246"/>
    <w:rsid w:val="00FB4D08"/>
    <w:rsid w:val="00FB5544"/>
    <w:rsid w:val="00FB6B5F"/>
    <w:rsid w:val="00FC0CDA"/>
    <w:rsid w:val="00FC0DFC"/>
    <w:rsid w:val="00FC1613"/>
    <w:rsid w:val="00FC16BE"/>
    <w:rsid w:val="00FC17BC"/>
    <w:rsid w:val="00FC31EF"/>
    <w:rsid w:val="00FC3E3A"/>
    <w:rsid w:val="00FC4965"/>
    <w:rsid w:val="00FC77FE"/>
    <w:rsid w:val="00FD16B7"/>
    <w:rsid w:val="00FD1D9D"/>
    <w:rsid w:val="00FD2F7A"/>
    <w:rsid w:val="00FD4DCF"/>
    <w:rsid w:val="00FD5AF6"/>
    <w:rsid w:val="00FD79EC"/>
    <w:rsid w:val="00FE0914"/>
    <w:rsid w:val="00FE2D31"/>
    <w:rsid w:val="00FE38AE"/>
    <w:rsid w:val="00FE40A3"/>
    <w:rsid w:val="00FE59D9"/>
    <w:rsid w:val="00FE6160"/>
    <w:rsid w:val="00FF0EEC"/>
    <w:rsid w:val="00FF1191"/>
    <w:rsid w:val="00FF1385"/>
    <w:rsid w:val="00FF27EE"/>
    <w:rsid w:val="00FF2D62"/>
    <w:rsid w:val="00FF3930"/>
    <w:rsid w:val="00FF4D27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BF0B76A-406E-46B2-8B53-D82C6E10C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073BB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073BB"/>
    <w:rPr>
      <w:rFonts w:ascii="Times New Roman" w:eastAsia="Times New Roman" w:hAnsi="Times New Roman" w:cs="Times New Roman"/>
      <w:b/>
      <w:bCs/>
      <w:sz w:val="20"/>
      <w:u w:val="single"/>
    </w:rPr>
  </w:style>
  <w:style w:type="paragraph" w:styleId="Header">
    <w:name w:val="header"/>
    <w:basedOn w:val="Normal"/>
    <w:link w:val="HeaderChar"/>
    <w:unhideWhenUsed/>
    <w:rsid w:val="00407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073BB"/>
  </w:style>
  <w:style w:type="paragraph" w:styleId="Footer">
    <w:name w:val="footer"/>
    <w:basedOn w:val="Normal"/>
    <w:link w:val="FooterChar"/>
    <w:uiPriority w:val="99"/>
    <w:unhideWhenUsed/>
    <w:rsid w:val="00407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3BB"/>
  </w:style>
  <w:style w:type="paragraph" w:styleId="BalloonText">
    <w:name w:val="Balloon Text"/>
    <w:basedOn w:val="Normal"/>
    <w:link w:val="BalloonTextChar"/>
    <w:uiPriority w:val="99"/>
    <w:semiHidden/>
    <w:unhideWhenUsed/>
    <w:rsid w:val="00C81C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C23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90683E"/>
  </w:style>
  <w:style w:type="character" w:styleId="Hyperlink">
    <w:name w:val="Hyperlink"/>
    <w:basedOn w:val="DefaultParagraphFont"/>
    <w:uiPriority w:val="99"/>
    <w:semiHidden/>
    <w:unhideWhenUsed/>
    <w:rsid w:val="00A64D0F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738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38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38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38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38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8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5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2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2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5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1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3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0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0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8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2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93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6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3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1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0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4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0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1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2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8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70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7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2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7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97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3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1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9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5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2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76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3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7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7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2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FD7817-7963-4C5C-B211-085E222671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lure, Donna</dc:creator>
  <cp:keywords/>
  <dc:description/>
  <cp:lastModifiedBy>Pawley, Kaycie</cp:lastModifiedBy>
  <cp:revision>2</cp:revision>
  <cp:lastPrinted>2021-08-11T13:33:00Z</cp:lastPrinted>
  <dcterms:created xsi:type="dcterms:W3CDTF">2021-12-08T21:08:00Z</dcterms:created>
  <dcterms:modified xsi:type="dcterms:W3CDTF">2021-12-08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504962727</vt:i4>
  </property>
</Properties>
</file>